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6D2DC" w14:textId="2EBDF2BC" w:rsidR="00CC4BDA" w:rsidRDefault="00623FCB" w:rsidP="009C6730">
      <w:pPr>
        <w:pStyle w:val="Heading1"/>
      </w:pPr>
      <w:r>
        <w:t>O</w:t>
      </w:r>
      <w:r w:rsidR="00882BC8">
        <w:t>bject detection</w:t>
      </w:r>
    </w:p>
    <w:p w14:paraId="4B5E7E60" w14:textId="0D17E58B" w:rsidR="007913A7" w:rsidRDefault="00367B6B" w:rsidP="007913A7">
      <w:r>
        <w:t>Object detection lets you count, locate, and identify selected objects within any image.  You can use this model in PowerApps to extract information from pictures you take with the camera, or load into an app.</w:t>
      </w:r>
    </w:p>
    <w:p w14:paraId="29709419" w14:textId="6770E492" w:rsidR="007913A7" w:rsidRDefault="007913A7" w:rsidP="007913A7">
      <w:r>
        <w:t>In this</w:t>
      </w:r>
      <w:r w:rsidR="00367B6B">
        <w:t xml:space="preserve"> lab</w:t>
      </w:r>
      <w:r w:rsidR="00BB72B4">
        <w:t>,</w:t>
      </w:r>
      <w:r w:rsidR="00367B6B">
        <w:t xml:space="preserve"> we will build and train a detection model and build an app that uses the detection model to identify objects from available images.</w:t>
      </w:r>
    </w:p>
    <w:p w14:paraId="4D1C7FDB" w14:textId="77777777" w:rsidR="00DA295B" w:rsidRDefault="00DA295B" w:rsidP="00DA295B">
      <w:r w:rsidRPr="00461499">
        <w:rPr>
          <w:b/>
          <w:bCs/>
        </w:rPr>
        <w:t>Note:</w:t>
      </w:r>
      <w:r>
        <w:t xml:space="preserve">  If you are building the first model in an environment, click on Explore Templates to get started. </w:t>
      </w:r>
    </w:p>
    <w:p w14:paraId="5961C601" w14:textId="77777777" w:rsidR="00DA295B" w:rsidRDefault="00DA295B" w:rsidP="00DA295B">
      <w:r>
        <w:rPr>
          <w:noProof/>
        </w:rPr>
        <w:drawing>
          <wp:inline distT="0" distB="0" distL="0" distR="0" wp14:anchorId="16F5FF37" wp14:editId="764C9534">
            <wp:extent cx="2376505" cy="1847864"/>
            <wp:effectExtent l="19050" t="19050" r="2413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76505" cy="1847864"/>
                    </a:xfrm>
                    <a:prstGeom prst="rect">
                      <a:avLst/>
                    </a:prstGeom>
                    <a:ln>
                      <a:solidFill>
                        <a:schemeClr val="accent1"/>
                      </a:solidFill>
                    </a:ln>
                  </pic:spPr>
                </pic:pic>
              </a:graphicData>
            </a:graphic>
          </wp:inline>
        </w:drawing>
      </w:r>
    </w:p>
    <w:p w14:paraId="70FDA128" w14:textId="77777777" w:rsidR="00DA295B" w:rsidRPr="007913A7" w:rsidRDefault="00DA295B" w:rsidP="007913A7"/>
    <w:p w14:paraId="6DBBE118" w14:textId="09C6DE3A" w:rsidR="0033675D" w:rsidRDefault="00490E31" w:rsidP="009C6730">
      <w:pPr>
        <w:pStyle w:val="Heading1"/>
      </w:pPr>
      <w:r>
        <w:t>Exercise 1</w:t>
      </w:r>
    </w:p>
    <w:p w14:paraId="2D47FA10" w14:textId="2FF5B990" w:rsidR="00490E31" w:rsidRDefault="00490E31">
      <w:r>
        <w:t>In this exercise we will build and train the Object Detection model for three varieties of tea.</w:t>
      </w:r>
    </w:p>
    <w:p w14:paraId="7A24CFBB" w14:textId="69226CFC" w:rsidR="00490E31" w:rsidRDefault="00E37F6A" w:rsidP="00490E31">
      <w:pPr>
        <w:pStyle w:val="ListParagraph"/>
        <w:numPr>
          <w:ilvl w:val="0"/>
          <w:numId w:val="1"/>
        </w:numPr>
      </w:pPr>
      <w:r>
        <w:t>In PowerApps maker, expand AI Builder and select Build</w:t>
      </w:r>
      <w:r w:rsidR="009C6730">
        <w:t>.</w:t>
      </w:r>
      <w:r w:rsidR="00842BB6">
        <w:t xml:space="preserve">  Select Object Detection</w:t>
      </w:r>
      <w:r w:rsidR="00102E16">
        <w:t>.</w:t>
      </w:r>
    </w:p>
    <w:p w14:paraId="1EA54751" w14:textId="44739EF1" w:rsidR="0033675D" w:rsidRDefault="00842BB6">
      <w:r>
        <w:rPr>
          <w:noProof/>
        </w:rPr>
        <w:drawing>
          <wp:inline distT="0" distB="0" distL="0" distR="0" wp14:anchorId="22A56F00" wp14:editId="09213534">
            <wp:extent cx="5943600" cy="2387600"/>
            <wp:effectExtent l="19050" t="19050" r="1905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387600"/>
                    </a:xfrm>
                    <a:prstGeom prst="rect">
                      <a:avLst/>
                    </a:prstGeom>
                    <a:ln>
                      <a:solidFill>
                        <a:schemeClr val="accent1"/>
                      </a:solidFill>
                    </a:ln>
                  </pic:spPr>
                </pic:pic>
              </a:graphicData>
            </a:graphic>
          </wp:inline>
        </w:drawing>
      </w:r>
    </w:p>
    <w:p w14:paraId="46B60C71" w14:textId="779F44B7" w:rsidR="0033675D" w:rsidRDefault="0033675D"/>
    <w:p w14:paraId="069B2E69" w14:textId="046EDA24" w:rsidR="0033675D" w:rsidRDefault="00E37F6A" w:rsidP="009C6730">
      <w:pPr>
        <w:pStyle w:val="ListParagraph"/>
        <w:numPr>
          <w:ilvl w:val="0"/>
          <w:numId w:val="1"/>
        </w:numPr>
      </w:pPr>
      <w:r>
        <w:t xml:space="preserve">Name your model </w:t>
      </w:r>
      <w:r w:rsidRPr="009C6730">
        <w:t>Green Tea Product Detection</w:t>
      </w:r>
      <w:r w:rsidR="00842BB6">
        <w:rPr>
          <w:b/>
        </w:rPr>
        <w:t xml:space="preserve"> and</w:t>
      </w:r>
      <w:r w:rsidR="000B3A22">
        <w:rPr>
          <w:b/>
        </w:rPr>
        <w:t xml:space="preserve"> </w:t>
      </w:r>
      <w:r w:rsidR="00842BB6" w:rsidRPr="00842BB6">
        <w:rPr>
          <w:bCs/>
        </w:rPr>
        <w:t>b</w:t>
      </w:r>
      <w:r w:rsidR="000B3A22">
        <w:t xml:space="preserve">ecause you are working in a shared environment </w:t>
      </w:r>
      <w:r w:rsidR="00A577D6">
        <w:t xml:space="preserve">also </w:t>
      </w:r>
      <w:r w:rsidR="000B3A22">
        <w:t>make sure to include your name as part of the model name.  This will make it easier to find later.  Click create.</w:t>
      </w:r>
    </w:p>
    <w:p w14:paraId="2EE7855B" w14:textId="5F38FA0E" w:rsidR="0033675D" w:rsidRDefault="0033675D">
      <w:r>
        <w:rPr>
          <w:noProof/>
        </w:rPr>
        <w:lastRenderedPageBreak/>
        <w:drawing>
          <wp:inline distT="0" distB="0" distL="0" distR="0" wp14:anchorId="079231A0" wp14:editId="514E93C2">
            <wp:extent cx="4291044" cy="2890859"/>
            <wp:effectExtent l="19050" t="19050" r="14605" b="241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91044" cy="2890859"/>
                    </a:xfrm>
                    <a:prstGeom prst="rect">
                      <a:avLst/>
                    </a:prstGeom>
                    <a:ln>
                      <a:solidFill>
                        <a:schemeClr val="accent1"/>
                      </a:solidFill>
                    </a:ln>
                  </pic:spPr>
                </pic:pic>
              </a:graphicData>
            </a:graphic>
          </wp:inline>
        </w:drawing>
      </w:r>
      <w:r w:rsidR="009C6730">
        <w:br/>
      </w:r>
    </w:p>
    <w:p w14:paraId="0D597E5C" w14:textId="7E18A105" w:rsidR="00E37F6A" w:rsidRDefault="00E37F6A" w:rsidP="00E37F6A">
      <w:pPr>
        <w:pStyle w:val="ListParagraph"/>
        <w:numPr>
          <w:ilvl w:val="0"/>
          <w:numId w:val="1"/>
        </w:numPr>
      </w:pPr>
      <w:r>
        <w:t>Your screen should now look like the image here</w:t>
      </w:r>
      <w:r w:rsidR="009C6730">
        <w:t>.</w:t>
      </w:r>
    </w:p>
    <w:p w14:paraId="1BB60B76" w14:textId="27DDD6FC" w:rsidR="0033675D" w:rsidRDefault="0033675D">
      <w:r>
        <w:rPr>
          <w:noProof/>
        </w:rPr>
        <w:drawing>
          <wp:inline distT="0" distB="0" distL="0" distR="0" wp14:anchorId="7E596F61" wp14:editId="3B99594F">
            <wp:extent cx="5943600" cy="2479675"/>
            <wp:effectExtent l="19050" t="19050" r="19050"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479675"/>
                    </a:xfrm>
                    <a:prstGeom prst="rect">
                      <a:avLst/>
                    </a:prstGeom>
                    <a:ln>
                      <a:solidFill>
                        <a:schemeClr val="accent1"/>
                      </a:solidFill>
                    </a:ln>
                  </pic:spPr>
                </pic:pic>
              </a:graphicData>
            </a:graphic>
          </wp:inline>
        </w:drawing>
      </w:r>
      <w:r w:rsidR="009C6730">
        <w:br/>
      </w:r>
    </w:p>
    <w:p w14:paraId="4982A12F" w14:textId="7BBE6E00" w:rsidR="0033675D" w:rsidRDefault="00E37F6A" w:rsidP="00E37F6A">
      <w:pPr>
        <w:pStyle w:val="ListParagraph"/>
        <w:numPr>
          <w:ilvl w:val="0"/>
          <w:numId w:val="1"/>
        </w:numPr>
      </w:pPr>
      <w:r>
        <w:t xml:space="preserve">Notice the progress indicator on the left. </w:t>
      </w:r>
      <w:r w:rsidR="00AC18A8">
        <w:t>Those are the steps we will follow now to build and train our model.</w:t>
      </w:r>
    </w:p>
    <w:p w14:paraId="72BE47BA" w14:textId="3B73D39B" w:rsidR="0033675D" w:rsidRDefault="0033675D">
      <w:r>
        <w:rPr>
          <w:noProof/>
        </w:rPr>
        <w:lastRenderedPageBreak/>
        <w:drawing>
          <wp:inline distT="0" distB="0" distL="0" distR="0" wp14:anchorId="44386011" wp14:editId="048D4A9B">
            <wp:extent cx="1892808" cy="1828800"/>
            <wp:effectExtent l="19050" t="19050" r="1270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92808" cy="1828800"/>
                    </a:xfrm>
                    <a:prstGeom prst="rect">
                      <a:avLst/>
                    </a:prstGeom>
                    <a:ln>
                      <a:solidFill>
                        <a:schemeClr val="accent1"/>
                      </a:solidFill>
                    </a:ln>
                  </pic:spPr>
                </pic:pic>
              </a:graphicData>
            </a:graphic>
          </wp:inline>
        </w:drawing>
      </w:r>
      <w:r w:rsidR="009C6730">
        <w:br/>
      </w:r>
    </w:p>
    <w:p w14:paraId="55D09152" w14:textId="538EEC63" w:rsidR="0033675D" w:rsidRDefault="00E37F6A" w:rsidP="009C6730">
      <w:pPr>
        <w:pStyle w:val="ListParagraph"/>
        <w:numPr>
          <w:ilvl w:val="0"/>
          <w:numId w:val="1"/>
        </w:numPr>
      </w:pPr>
      <w:r>
        <w:t>We are now going to define the objects we are tracking.  Click on the Select object name</w:t>
      </w:r>
      <w:r w:rsidR="00AC18A8">
        <w:t>s</w:t>
      </w:r>
      <w:r>
        <w:t>.</w:t>
      </w:r>
    </w:p>
    <w:p w14:paraId="44909680" w14:textId="1089521E" w:rsidR="0033675D" w:rsidRDefault="0033675D">
      <w:r>
        <w:rPr>
          <w:noProof/>
        </w:rPr>
        <w:drawing>
          <wp:inline distT="0" distB="0" distL="0" distR="0" wp14:anchorId="369E1F32" wp14:editId="7A8F14E4">
            <wp:extent cx="5943600" cy="2822575"/>
            <wp:effectExtent l="19050" t="19050" r="19050"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22575"/>
                    </a:xfrm>
                    <a:prstGeom prst="rect">
                      <a:avLst/>
                    </a:prstGeom>
                    <a:ln>
                      <a:solidFill>
                        <a:schemeClr val="accent1"/>
                      </a:solidFill>
                    </a:ln>
                  </pic:spPr>
                </pic:pic>
              </a:graphicData>
            </a:graphic>
          </wp:inline>
        </w:drawing>
      </w:r>
    </w:p>
    <w:p w14:paraId="7F2001FE" w14:textId="63617BA3" w:rsidR="0033675D" w:rsidRDefault="0033675D"/>
    <w:p w14:paraId="2F05033D" w14:textId="68226B58" w:rsidR="0033675D" w:rsidRDefault="00AC18A8" w:rsidP="009C6730">
      <w:pPr>
        <w:pStyle w:val="ListParagraph"/>
        <w:numPr>
          <w:ilvl w:val="0"/>
          <w:numId w:val="1"/>
        </w:numPr>
      </w:pPr>
      <w:r>
        <w:t>From the entity list, s</w:t>
      </w:r>
      <w:r w:rsidR="00E37F6A">
        <w:t xml:space="preserve">elect </w:t>
      </w:r>
      <w:r w:rsidR="00842BB6">
        <w:t xml:space="preserve">Object Detection </w:t>
      </w:r>
      <w:r w:rsidR="00E37F6A">
        <w:t>Product</w:t>
      </w:r>
      <w:r>
        <w:t>.</w:t>
      </w:r>
    </w:p>
    <w:p w14:paraId="731331DA" w14:textId="03E9AB56" w:rsidR="0033675D" w:rsidRDefault="00842BB6">
      <w:r>
        <w:rPr>
          <w:noProof/>
        </w:rPr>
        <w:lastRenderedPageBreak/>
        <w:drawing>
          <wp:inline distT="0" distB="0" distL="0" distR="0" wp14:anchorId="365EBC76" wp14:editId="737ABA84">
            <wp:extent cx="1500198" cy="2414605"/>
            <wp:effectExtent l="19050" t="19050" r="2413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00198" cy="2414605"/>
                    </a:xfrm>
                    <a:prstGeom prst="rect">
                      <a:avLst/>
                    </a:prstGeom>
                    <a:ln>
                      <a:solidFill>
                        <a:schemeClr val="accent1"/>
                      </a:solidFill>
                    </a:ln>
                  </pic:spPr>
                </pic:pic>
              </a:graphicData>
            </a:graphic>
          </wp:inline>
        </w:drawing>
      </w:r>
    </w:p>
    <w:p w14:paraId="4AE0FAAC" w14:textId="33FD87D4" w:rsidR="00E37F6A" w:rsidRDefault="00E37F6A"/>
    <w:p w14:paraId="7F24F789" w14:textId="458F547D" w:rsidR="0033675D" w:rsidRDefault="00E37F6A" w:rsidP="009C6730">
      <w:pPr>
        <w:pStyle w:val="ListParagraph"/>
        <w:numPr>
          <w:ilvl w:val="0"/>
          <w:numId w:val="1"/>
        </w:numPr>
      </w:pPr>
      <w:r>
        <w:t>Select the Name field</w:t>
      </w:r>
      <w:r w:rsidR="0058599D">
        <w:t xml:space="preserve"> and click Select field.</w:t>
      </w:r>
    </w:p>
    <w:p w14:paraId="01649F05" w14:textId="55A7BB9B" w:rsidR="0033675D" w:rsidRDefault="00842BB6">
      <w:r>
        <w:rPr>
          <w:noProof/>
        </w:rPr>
        <w:drawing>
          <wp:inline distT="0" distB="0" distL="0" distR="0" wp14:anchorId="1ED501BA" wp14:editId="7C7407A3">
            <wp:extent cx="1590687" cy="1547824"/>
            <wp:effectExtent l="19050" t="19050" r="9525"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90687" cy="1547824"/>
                    </a:xfrm>
                    <a:prstGeom prst="rect">
                      <a:avLst/>
                    </a:prstGeom>
                    <a:ln>
                      <a:solidFill>
                        <a:schemeClr val="accent1"/>
                      </a:solidFill>
                    </a:ln>
                  </pic:spPr>
                </pic:pic>
              </a:graphicData>
            </a:graphic>
          </wp:inline>
        </w:drawing>
      </w:r>
      <w:r w:rsidR="009C6730">
        <w:br/>
      </w:r>
    </w:p>
    <w:p w14:paraId="5690EA1B" w14:textId="77777777" w:rsidR="0058599D" w:rsidRDefault="00E37F6A" w:rsidP="0058599D">
      <w:pPr>
        <w:pStyle w:val="ListParagraph"/>
        <w:numPr>
          <w:ilvl w:val="0"/>
          <w:numId w:val="1"/>
        </w:numPr>
      </w:pPr>
      <w:r>
        <w:t>Select the tea items</w:t>
      </w:r>
      <w:r w:rsidR="00842BB6">
        <w:t xml:space="preserve"> and click Next.</w:t>
      </w:r>
    </w:p>
    <w:p w14:paraId="7D259CCA" w14:textId="0B7D0762" w:rsidR="00E37F6A" w:rsidRDefault="00842BB6" w:rsidP="0058599D">
      <w:r>
        <w:br/>
      </w:r>
      <w:r>
        <w:rPr>
          <w:noProof/>
        </w:rPr>
        <w:drawing>
          <wp:inline distT="0" distB="0" distL="0" distR="0" wp14:anchorId="098C84C0" wp14:editId="62580832">
            <wp:extent cx="2437995" cy="1871345"/>
            <wp:effectExtent l="19050" t="19050" r="19685" b="146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995"/>
                    <a:stretch/>
                  </pic:blipFill>
                  <pic:spPr bwMode="auto">
                    <a:xfrm>
                      <a:off x="0" y="0"/>
                      <a:ext cx="2438418" cy="1871669"/>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139F0B0" w14:textId="0A55EE75" w:rsidR="0033675D" w:rsidRDefault="009C6730">
      <w:r>
        <w:br/>
      </w:r>
    </w:p>
    <w:p w14:paraId="32A5FF49" w14:textId="39EFF018" w:rsidR="0033675D" w:rsidRDefault="00E37F6A" w:rsidP="009C6730">
      <w:pPr>
        <w:pStyle w:val="ListParagraph"/>
        <w:numPr>
          <w:ilvl w:val="0"/>
          <w:numId w:val="1"/>
        </w:numPr>
      </w:pPr>
      <w:r>
        <w:t xml:space="preserve"> Notice the progress indicator has moved forward to the Add images step.</w:t>
      </w:r>
    </w:p>
    <w:p w14:paraId="3DD1C2F2" w14:textId="371AD158" w:rsidR="0033675D" w:rsidRDefault="0033675D">
      <w:r>
        <w:rPr>
          <w:noProof/>
        </w:rPr>
        <w:lastRenderedPageBreak/>
        <w:drawing>
          <wp:inline distT="0" distB="0" distL="0" distR="0" wp14:anchorId="76BC8E42" wp14:editId="44DAA0AF">
            <wp:extent cx="1828800" cy="1819656"/>
            <wp:effectExtent l="19050" t="19050" r="1905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28800" cy="1819656"/>
                    </a:xfrm>
                    <a:prstGeom prst="rect">
                      <a:avLst/>
                    </a:prstGeom>
                    <a:ln>
                      <a:solidFill>
                        <a:schemeClr val="accent1"/>
                      </a:solidFill>
                    </a:ln>
                  </pic:spPr>
                </pic:pic>
              </a:graphicData>
            </a:graphic>
          </wp:inline>
        </w:drawing>
      </w:r>
      <w:r w:rsidR="006703F3">
        <w:br/>
      </w:r>
    </w:p>
    <w:p w14:paraId="765DF386" w14:textId="22006056" w:rsidR="00E37F6A" w:rsidRDefault="00E37F6A" w:rsidP="00E37F6A">
      <w:pPr>
        <w:pStyle w:val="ListParagraph"/>
        <w:numPr>
          <w:ilvl w:val="0"/>
          <w:numId w:val="1"/>
        </w:numPr>
      </w:pPr>
      <w:r>
        <w:t>Click add images.</w:t>
      </w:r>
    </w:p>
    <w:p w14:paraId="2F2DAD60" w14:textId="1ADDFAC8" w:rsidR="0033675D" w:rsidRDefault="0033675D">
      <w:r>
        <w:rPr>
          <w:noProof/>
        </w:rPr>
        <w:drawing>
          <wp:inline distT="0" distB="0" distL="0" distR="0" wp14:anchorId="293EC708" wp14:editId="43ACD9E8">
            <wp:extent cx="2709882" cy="2181241"/>
            <wp:effectExtent l="19050" t="19050" r="146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09882" cy="2181241"/>
                    </a:xfrm>
                    <a:prstGeom prst="rect">
                      <a:avLst/>
                    </a:prstGeom>
                    <a:ln>
                      <a:solidFill>
                        <a:schemeClr val="accent1"/>
                      </a:solidFill>
                    </a:ln>
                  </pic:spPr>
                </pic:pic>
              </a:graphicData>
            </a:graphic>
          </wp:inline>
        </w:drawing>
      </w:r>
      <w:r w:rsidR="006703F3">
        <w:br/>
      </w:r>
    </w:p>
    <w:p w14:paraId="3142F735" w14:textId="4D8C1B89" w:rsidR="0033675D" w:rsidRDefault="00E37F6A" w:rsidP="009C6730">
      <w:pPr>
        <w:pStyle w:val="ListParagraph"/>
        <w:numPr>
          <w:ilvl w:val="0"/>
          <w:numId w:val="1"/>
        </w:numPr>
      </w:pPr>
      <w:r>
        <w:t xml:space="preserve"> Select images from the set provided.  </w:t>
      </w:r>
      <w:r w:rsidR="00102E16">
        <w:t>Y</w:t>
      </w:r>
      <w:r>
        <w:t>ou will need enough images to provide 15 samples for each type of tea we are tracking.</w:t>
      </w:r>
    </w:p>
    <w:p w14:paraId="21E91FC2" w14:textId="5B6C64FA" w:rsidR="0033675D" w:rsidRDefault="00102E16">
      <w:r>
        <w:rPr>
          <w:noProof/>
        </w:rPr>
        <w:drawing>
          <wp:inline distT="0" distB="0" distL="0" distR="0" wp14:anchorId="686ABB49" wp14:editId="38381823">
            <wp:extent cx="3619526" cy="2357455"/>
            <wp:effectExtent l="19050" t="19050" r="19050" b="241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19526" cy="2357455"/>
                    </a:xfrm>
                    <a:prstGeom prst="rect">
                      <a:avLst/>
                    </a:prstGeom>
                    <a:ln>
                      <a:solidFill>
                        <a:schemeClr val="accent1"/>
                      </a:solidFill>
                    </a:ln>
                  </pic:spPr>
                </pic:pic>
              </a:graphicData>
            </a:graphic>
          </wp:inline>
        </w:drawing>
      </w:r>
      <w:r w:rsidR="009C6730">
        <w:br/>
      </w:r>
    </w:p>
    <w:p w14:paraId="0E4AA116" w14:textId="3A9727C0" w:rsidR="0033675D" w:rsidRDefault="00E37F6A" w:rsidP="00E37F6A">
      <w:pPr>
        <w:pStyle w:val="ListParagraph"/>
        <w:numPr>
          <w:ilvl w:val="0"/>
          <w:numId w:val="1"/>
        </w:numPr>
      </w:pPr>
      <w:r>
        <w:lastRenderedPageBreak/>
        <w:t xml:space="preserve"> </w:t>
      </w:r>
      <w:r w:rsidR="009C6730">
        <w:t>Approve</w:t>
      </w:r>
      <w:r>
        <w:t xml:space="preserve"> the upload of images</w:t>
      </w:r>
      <w:r w:rsidR="009C6730">
        <w:t>.</w:t>
      </w:r>
      <w:r w:rsidR="0058599D">
        <w:t xml:space="preserve"> Click Upload images. After the upload completes, click Close.</w:t>
      </w:r>
    </w:p>
    <w:p w14:paraId="3D06203A" w14:textId="11F9EF44" w:rsidR="0033675D" w:rsidRDefault="006229AF">
      <w:r>
        <w:rPr>
          <w:noProof/>
        </w:rPr>
        <w:drawing>
          <wp:inline distT="0" distB="0" distL="0" distR="0" wp14:anchorId="3C5CC2DE" wp14:editId="18839F22">
            <wp:extent cx="3652864" cy="3538563"/>
            <wp:effectExtent l="19050" t="19050" r="24130" b="241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2864" cy="3538563"/>
                    </a:xfrm>
                    <a:prstGeom prst="rect">
                      <a:avLst/>
                    </a:prstGeom>
                    <a:ln>
                      <a:solidFill>
                        <a:schemeClr val="accent1"/>
                      </a:solidFill>
                    </a:ln>
                  </pic:spPr>
                </pic:pic>
              </a:graphicData>
            </a:graphic>
          </wp:inline>
        </w:drawing>
      </w:r>
    </w:p>
    <w:p w14:paraId="18904908" w14:textId="724E823B" w:rsidR="00DB5C07" w:rsidRDefault="00DB5C07"/>
    <w:p w14:paraId="6DB5205F" w14:textId="7074CB3F" w:rsidR="00DB5C07" w:rsidRDefault="00E37F6A" w:rsidP="009C6730">
      <w:pPr>
        <w:pStyle w:val="ListParagraph"/>
        <w:numPr>
          <w:ilvl w:val="0"/>
          <w:numId w:val="1"/>
        </w:numPr>
      </w:pPr>
      <w:r>
        <w:t>Click next to begin tagging the images.</w:t>
      </w:r>
    </w:p>
    <w:p w14:paraId="7F51377A" w14:textId="6EA71767" w:rsidR="00DB5C07" w:rsidRDefault="006229AF">
      <w:r>
        <w:rPr>
          <w:noProof/>
        </w:rPr>
        <w:drawing>
          <wp:inline distT="0" distB="0" distL="0" distR="0" wp14:anchorId="1B39BE42" wp14:editId="36048B08">
            <wp:extent cx="2962297" cy="2300304"/>
            <wp:effectExtent l="19050" t="19050" r="9525" b="241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62297" cy="2300304"/>
                    </a:xfrm>
                    <a:prstGeom prst="rect">
                      <a:avLst/>
                    </a:prstGeom>
                    <a:ln>
                      <a:solidFill>
                        <a:schemeClr val="accent1"/>
                      </a:solidFill>
                    </a:ln>
                  </pic:spPr>
                </pic:pic>
              </a:graphicData>
            </a:graphic>
          </wp:inline>
        </w:drawing>
      </w:r>
      <w:r w:rsidR="009C6730">
        <w:br/>
      </w:r>
    </w:p>
    <w:p w14:paraId="4BC5A096" w14:textId="75964E0A" w:rsidR="00E37F6A" w:rsidRDefault="00E37F6A" w:rsidP="00E37F6A">
      <w:pPr>
        <w:pStyle w:val="ListParagraph"/>
        <w:numPr>
          <w:ilvl w:val="0"/>
          <w:numId w:val="1"/>
        </w:numPr>
      </w:pPr>
      <w:r>
        <w:t>Select the first image to begin tagging.</w:t>
      </w:r>
    </w:p>
    <w:p w14:paraId="1AE3C8FC" w14:textId="71D5B78C" w:rsidR="00DB5C07" w:rsidRDefault="006229AF">
      <w:r>
        <w:rPr>
          <w:noProof/>
        </w:rPr>
        <w:lastRenderedPageBreak/>
        <w:drawing>
          <wp:inline distT="0" distB="0" distL="0" distR="0" wp14:anchorId="2EEF7730" wp14:editId="2E765804">
            <wp:extent cx="5943600" cy="2613025"/>
            <wp:effectExtent l="19050" t="19050" r="19050" b="158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13025"/>
                    </a:xfrm>
                    <a:prstGeom prst="rect">
                      <a:avLst/>
                    </a:prstGeom>
                    <a:ln>
                      <a:solidFill>
                        <a:schemeClr val="accent1"/>
                      </a:solidFill>
                    </a:ln>
                  </pic:spPr>
                </pic:pic>
              </a:graphicData>
            </a:graphic>
          </wp:inline>
        </w:drawing>
      </w:r>
      <w:r w:rsidR="009C6730">
        <w:br/>
      </w:r>
    </w:p>
    <w:p w14:paraId="4FB67DB4" w14:textId="7DD6BD72" w:rsidR="00DB5C07" w:rsidRDefault="00E37F6A" w:rsidP="009C6730">
      <w:pPr>
        <w:pStyle w:val="ListParagraph"/>
        <w:numPr>
          <w:ilvl w:val="0"/>
          <w:numId w:val="1"/>
        </w:numPr>
      </w:pPr>
      <w:r>
        <w:t>Hover over the image, near an item you wish to tag.  A dotted-lined box should appear around the item.  It has been detected as a single item that can be tagged.</w:t>
      </w:r>
    </w:p>
    <w:p w14:paraId="042F99D4" w14:textId="4BA62CA4" w:rsidR="00DB5C07" w:rsidRDefault="00DB5C07">
      <w:r>
        <w:rPr>
          <w:noProof/>
        </w:rPr>
        <w:drawing>
          <wp:inline distT="0" distB="0" distL="0" distR="0" wp14:anchorId="45346A84" wp14:editId="24023039">
            <wp:extent cx="5943600" cy="2462530"/>
            <wp:effectExtent l="19050" t="19050" r="1905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62530"/>
                    </a:xfrm>
                    <a:prstGeom prst="rect">
                      <a:avLst/>
                    </a:prstGeom>
                    <a:ln>
                      <a:solidFill>
                        <a:schemeClr val="accent1"/>
                      </a:solidFill>
                    </a:ln>
                  </pic:spPr>
                </pic:pic>
              </a:graphicData>
            </a:graphic>
          </wp:inline>
        </w:drawing>
      </w:r>
      <w:r w:rsidR="009C6730">
        <w:br/>
      </w:r>
    </w:p>
    <w:p w14:paraId="2BFE3152" w14:textId="4E6DE50E" w:rsidR="00E37F6A" w:rsidRDefault="00E37F6A" w:rsidP="00E37F6A">
      <w:pPr>
        <w:pStyle w:val="ListParagraph"/>
        <w:numPr>
          <w:ilvl w:val="0"/>
          <w:numId w:val="1"/>
        </w:numPr>
      </w:pPr>
      <w:r>
        <w:t>Click on the item and select the matching object name.</w:t>
      </w:r>
    </w:p>
    <w:p w14:paraId="293BC6A7" w14:textId="410B7A0D" w:rsidR="00DB5C07" w:rsidRDefault="00DB5C07">
      <w:r>
        <w:rPr>
          <w:noProof/>
        </w:rPr>
        <w:lastRenderedPageBreak/>
        <w:drawing>
          <wp:inline distT="0" distB="0" distL="0" distR="0" wp14:anchorId="34B336F1" wp14:editId="6F537A85">
            <wp:extent cx="5176875" cy="3438550"/>
            <wp:effectExtent l="19050" t="19050" r="2413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76875" cy="3438550"/>
                    </a:xfrm>
                    <a:prstGeom prst="rect">
                      <a:avLst/>
                    </a:prstGeom>
                    <a:ln>
                      <a:solidFill>
                        <a:schemeClr val="accent1"/>
                      </a:solidFill>
                    </a:ln>
                  </pic:spPr>
                </pic:pic>
              </a:graphicData>
            </a:graphic>
          </wp:inline>
        </w:drawing>
      </w:r>
      <w:r w:rsidR="009C6730">
        <w:br/>
      </w:r>
    </w:p>
    <w:p w14:paraId="1D946666" w14:textId="4D56B340" w:rsidR="009C6730" w:rsidRDefault="009C6730" w:rsidP="00E37F6A">
      <w:pPr>
        <w:pStyle w:val="ListParagraph"/>
        <w:numPr>
          <w:ilvl w:val="0"/>
          <w:numId w:val="1"/>
        </w:numPr>
      </w:pPr>
      <w:r>
        <w:t>If the pre-defined selector is not accurate, as in the below example</w:t>
      </w:r>
      <w:r w:rsidR="00AC18A8">
        <w:t>,</w:t>
      </w:r>
      <w:r>
        <w:t xml:space="preserve"> </w:t>
      </w:r>
      <w:r w:rsidR="00AC18A8">
        <w:t>y</w:t>
      </w:r>
      <w:r>
        <w:t xml:space="preserve">ou can drag </w:t>
      </w:r>
      <w:r w:rsidR="00AC18A8">
        <w:t xml:space="preserve">the container </w:t>
      </w:r>
      <w:r>
        <w:t xml:space="preserve">to draw </w:t>
      </w:r>
      <w:r w:rsidR="00AC18A8">
        <w:t xml:space="preserve">it </w:t>
      </w:r>
      <w:r>
        <w:t>to accurately tag the item.</w:t>
      </w:r>
    </w:p>
    <w:p w14:paraId="711DADFD" w14:textId="571BEBA9" w:rsidR="009C6730" w:rsidRDefault="009C6730" w:rsidP="009C6730">
      <w:r>
        <w:rPr>
          <w:noProof/>
        </w:rPr>
        <w:drawing>
          <wp:inline distT="0" distB="0" distL="0" distR="0" wp14:anchorId="652C8DF4" wp14:editId="43A802F2">
            <wp:extent cx="2147903" cy="2724170"/>
            <wp:effectExtent l="19050" t="19050" r="2413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47903" cy="2724170"/>
                    </a:xfrm>
                    <a:prstGeom prst="rect">
                      <a:avLst/>
                    </a:prstGeom>
                    <a:ln>
                      <a:solidFill>
                        <a:schemeClr val="accent1"/>
                      </a:solidFill>
                    </a:ln>
                  </pic:spPr>
                </pic:pic>
              </a:graphicData>
            </a:graphic>
          </wp:inline>
        </w:drawing>
      </w:r>
      <w:r>
        <w:br/>
      </w:r>
      <w:r w:rsidR="00E37F6A">
        <w:t xml:space="preserve"> </w:t>
      </w:r>
    </w:p>
    <w:p w14:paraId="727ECA42" w14:textId="63B855C7" w:rsidR="00DB5C07" w:rsidRDefault="00E37F6A" w:rsidP="009C6730">
      <w:pPr>
        <w:pStyle w:val="ListParagraph"/>
        <w:numPr>
          <w:ilvl w:val="0"/>
          <w:numId w:val="1"/>
        </w:numPr>
      </w:pPr>
      <w:r>
        <w:t>Do this for each item in the image</w:t>
      </w:r>
      <w:r w:rsidR="009C6730">
        <w:t xml:space="preserve"> and for each image in your set.</w:t>
      </w:r>
      <w:r w:rsidR="002717A2">
        <w:t xml:space="preserve"> When you have tagged </w:t>
      </w:r>
      <w:proofErr w:type="gramStart"/>
      <w:r w:rsidR="002717A2">
        <w:t>all of</w:t>
      </w:r>
      <w:proofErr w:type="gramEnd"/>
      <w:r w:rsidR="002717A2">
        <w:t xml:space="preserve"> the images you uploaded click Done Tagging in the top right of the screen.</w:t>
      </w:r>
    </w:p>
    <w:p w14:paraId="4FB8746F" w14:textId="3383249D" w:rsidR="00DB5C07" w:rsidRDefault="00DB5C07">
      <w:r>
        <w:rPr>
          <w:noProof/>
        </w:rPr>
        <w:lastRenderedPageBreak/>
        <w:drawing>
          <wp:inline distT="0" distB="0" distL="0" distR="0" wp14:anchorId="72E82F49" wp14:editId="682D89E4">
            <wp:extent cx="5943600" cy="2668270"/>
            <wp:effectExtent l="19050" t="19050" r="19050"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68270"/>
                    </a:xfrm>
                    <a:prstGeom prst="rect">
                      <a:avLst/>
                    </a:prstGeom>
                    <a:ln>
                      <a:solidFill>
                        <a:schemeClr val="accent1"/>
                      </a:solidFill>
                    </a:ln>
                  </pic:spPr>
                </pic:pic>
              </a:graphicData>
            </a:graphic>
          </wp:inline>
        </w:drawing>
      </w:r>
      <w:r w:rsidR="009C6730">
        <w:br/>
      </w:r>
    </w:p>
    <w:p w14:paraId="35B89118" w14:textId="6857C586" w:rsidR="00DB5C07" w:rsidRDefault="009C6730" w:rsidP="009C6730">
      <w:pPr>
        <w:pStyle w:val="ListParagraph"/>
        <w:numPr>
          <w:ilvl w:val="0"/>
          <w:numId w:val="1"/>
        </w:numPr>
      </w:pPr>
      <w:r>
        <w:t xml:space="preserve"> Once you have completed tagging, you will get a summary of the tags.  If you haven’t tagged enough for analysis, you will need to load and tag more examples. </w:t>
      </w:r>
    </w:p>
    <w:p w14:paraId="0591F0C2" w14:textId="0DA905D3" w:rsidR="00DB5C07" w:rsidRDefault="00DB5C07">
      <w:r>
        <w:rPr>
          <w:noProof/>
        </w:rPr>
        <w:drawing>
          <wp:inline distT="0" distB="0" distL="0" distR="0" wp14:anchorId="740100AD" wp14:editId="49206FC7">
            <wp:extent cx="1828800" cy="2103120"/>
            <wp:effectExtent l="19050" t="19050" r="19050" b="114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28800" cy="2103120"/>
                    </a:xfrm>
                    <a:prstGeom prst="rect">
                      <a:avLst/>
                    </a:prstGeom>
                    <a:ln>
                      <a:solidFill>
                        <a:schemeClr val="accent1"/>
                      </a:solidFill>
                    </a:ln>
                  </pic:spPr>
                </pic:pic>
              </a:graphicData>
            </a:graphic>
          </wp:inline>
        </w:drawing>
      </w:r>
    </w:p>
    <w:p w14:paraId="28511711" w14:textId="112CD13C" w:rsidR="00DB5C07" w:rsidRDefault="00DB5C07"/>
    <w:p w14:paraId="2081D762" w14:textId="4641E7F5" w:rsidR="009A16A5" w:rsidRDefault="009C6730" w:rsidP="009C6730">
      <w:pPr>
        <w:pStyle w:val="ListParagraph"/>
        <w:numPr>
          <w:ilvl w:val="0"/>
          <w:numId w:val="1"/>
        </w:numPr>
      </w:pPr>
      <w:r>
        <w:t xml:space="preserve"> Once you have defined enough tags for training the model, you will be allowed to initiate the training. </w:t>
      </w:r>
      <w:r w:rsidR="00842BB6">
        <w:t xml:space="preserve">Click </w:t>
      </w:r>
      <w:r w:rsidR="000F3E43">
        <w:t>Next</w:t>
      </w:r>
      <w:r w:rsidR="001A72C3">
        <w:t>.</w:t>
      </w:r>
    </w:p>
    <w:p w14:paraId="696C8F66" w14:textId="4719D981" w:rsidR="00D705A0" w:rsidRDefault="00D705A0" w:rsidP="00D705A0">
      <w:pPr>
        <w:ind w:left="360"/>
      </w:pPr>
      <w:r>
        <w:rPr>
          <w:noProof/>
        </w:rPr>
        <w:lastRenderedPageBreak/>
        <w:drawing>
          <wp:inline distT="0" distB="0" distL="0" distR="0" wp14:anchorId="45BA0799" wp14:editId="668BE6FD">
            <wp:extent cx="5943600" cy="3625215"/>
            <wp:effectExtent l="19050" t="19050" r="19050" b="133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25215"/>
                    </a:xfrm>
                    <a:prstGeom prst="rect">
                      <a:avLst/>
                    </a:prstGeom>
                    <a:ln>
                      <a:solidFill>
                        <a:schemeClr val="accent1"/>
                      </a:solidFill>
                    </a:ln>
                  </pic:spPr>
                </pic:pic>
              </a:graphicData>
            </a:graphic>
          </wp:inline>
        </w:drawing>
      </w:r>
    </w:p>
    <w:p w14:paraId="288F4910" w14:textId="1BF2A21D" w:rsidR="00D705A0" w:rsidRDefault="00D705A0" w:rsidP="009C6730">
      <w:pPr>
        <w:pStyle w:val="ListParagraph"/>
        <w:numPr>
          <w:ilvl w:val="0"/>
          <w:numId w:val="1"/>
        </w:numPr>
      </w:pPr>
      <w:r>
        <w:t>Click Train.</w:t>
      </w:r>
    </w:p>
    <w:p w14:paraId="53DF6335" w14:textId="476E1C95" w:rsidR="009A16A5" w:rsidRDefault="009A16A5">
      <w:r>
        <w:rPr>
          <w:noProof/>
        </w:rPr>
        <w:drawing>
          <wp:inline distT="0" distB="0" distL="0" distR="0" wp14:anchorId="04D33DD3" wp14:editId="64E55B2B">
            <wp:extent cx="5943600" cy="3509645"/>
            <wp:effectExtent l="19050" t="19050" r="19050" b="146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09645"/>
                    </a:xfrm>
                    <a:prstGeom prst="rect">
                      <a:avLst/>
                    </a:prstGeom>
                    <a:ln>
                      <a:solidFill>
                        <a:schemeClr val="accent1"/>
                      </a:solidFill>
                    </a:ln>
                  </pic:spPr>
                </pic:pic>
              </a:graphicData>
            </a:graphic>
          </wp:inline>
        </w:drawing>
      </w:r>
      <w:r w:rsidR="009C6730">
        <w:br/>
      </w:r>
    </w:p>
    <w:p w14:paraId="43E8C2D8" w14:textId="0BB70CE4" w:rsidR="009A16A5" w:rsidRDefault="009C6730" w:rsidP="009C6730">
      <w:pPr>
        <w:pStyle w:val="ListParagraph"/>
        <w:numPr>
          <w:ilvl w:val="0"/>
          <w:numId w:val="1"/>
        </w:numPr>
      </w:pPr>
      <w:r>
        <w:t xml:space="preserve">The training takes a few moments.  </w:t>
      </w:r>
    </w:p>
    <w:p w14:paraId="756E338C" w14:textId="087634EA" w:rsidR="009A16A5" w:rsidRDefault="009A16A5">
      <w:r>
        <w:rPr>
          <w:noProof/>
        </w:rPr>
        <w:lastRenderedPageBreak/>
        <w:drawing>
          <wp:inline distT="0" distB="0" distL="0" distR="0" wp14:anchorId="3D85BE2A" wp14:editId="311EA601">
            <wp:extent cx="2357455" cy="2038365"/>
            <wp:effectExtent l="19050" t="19050" r="2413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57455" cy="2038365"/>
                    </a:xfrm>
                    <a:prstGeom prst="rect">
                      <a:avLst/>
                    </a:prstGeom>
                    <a:ln>
                      <a:solidFill>
                        <a:schemeClr val="accent1"/>
                      </a:solidFill>
                    </a:ln>
                  </pic:spPr>
                </pic:pic>
              </a:graphicData>
            </a:graphic>
          </wp:inline>
        </w:drawing>
      </w:r>
      <w:r w:rsidR="009C6730">
        <w:br/>
      </w:r>
    </w:p>
    <w:p w14:paraId="3522FDF4" w14:textId="77777777" w:rsidR="00031984" w:rsidRDefault="009C6730" w:rsidP="00031984">
      <w:pPr>
        <w:pStyle w:val="ListParagraph"/>
        <w:numPr>
          <w:ilvl w:val="0"/>
          <w:numId w:val="1"/>
        </w:numPr>
      </w:pPr>
      <w:r>
        <w:t>Navigate to the saved model view and confirm your model has completed training.</w:t>
      </w:r>
    </w:p>
    <w:p w14:paraId="746FC14D" w14:textId="256BD6FA" w:rsidR="009A16A5" w:rsidRDefault="009C6730" w:rsidP="00031984">
      <w:r>
        <w:br/>
      </w:r>
      <w:r>
        <w:rPr>
          <w:noProof/>
        </w:rPr>
        <w:drawing>
          <wp:inline distT="0" distB="0" distL="0" distR="0" wp14:anchorId="6F67BFC0" wp14:editId="03B5702A">
            <wp:extent cx="923932" cy="2624157"/>
            <wp:effectExtent l="19050" t="19050" r="9525" b="241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23932" cy="2624157"/>
                    </a:xfrm>
                    <a:prstGeom prst="rect">
                      <a:avLst/>
                    </a:prstGeom>
                    <a:ln>
                      <a:solidFill>
                        <a:schemeClr val="accent1"/>
                      </a:solidFill>
                    </a:ln>
                  </pic:spPr>
                </pic:pic>
              </a:graphicData>
            </a:graphic>
          </wp:inline>
        </w:drawing>
      </w:r>
      <w:r>
        <w:br/>
      </w:r>
      <w:r>
        <w:br/>
      </w:r>
    </w:p>
    <w:p w14:paraId="086D4375" w14:textId="77777777" w:rsidR="00D705A0" w:rsidRDefault="009C6730" w:rsidP="00D705A0">
      <w:pPr>
        <w:pStyle w:val="ListParagraph"/>
        <w:numPr>
          <w:ilvl w:val="0"/>
          <w:numId w:val="1"/>
        </w:numPr>
      </w:pPr>
      <w:r>
        <w:t>Select the model you just made.</w:t>
      </w:r>
    </w:p>
    <w:p w14:paraId="789433B2" w14:textId="154B5E3A" w:rsidR="009C6730" w:rsidRDefault="00D705A0" w:rsidP="00D705A0">
      <w:pPr>
        <w:ind w:left="360"/>
      </w:pPr>
      <w:r>
        <w:rPr>
          <w:noProof/>
        </w:rPr>
        <w:drawing>
          <wp:inline distT="0" distB="0" distL="0" distR="0" wp14:anchorId="076A9650" wp14:editId="5431D3ED">
            <wp:extent cx="5943600" cy="946785"/>
            <wp:effectExtent l="19050" t="19050" r="19050" b="247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946785"/>
                    </a:xfrm>
                    <a:prstGeom prst="rect">
                      <a:avLst/>
                    </a:prstGeom>
                    <a:ln>
                      <a:solidFill>
                        <a:schemeClr val="accent1"/>
                      </a:solidFill>
                    </a:ln>
                  </pic:spPr>
                </pic:pic>
              </a:graphicData>
            </a:graphic>
          </wp:inline>
        </w:drawing>
      </w:r>
      <w:r w:rsidR="009C6730">
        <w:br/>
      </w:r>
    </w:p>
    <w:p w14:paraId="02E1AA3E" w14:textId="6606EC99" w:rsidR="001F6209" w:rsidRDefault="009C6730" w:rsidP="009C6730">
      <w:pPr>
        <w:pStyle w:val="ListParagraph"/>
        <w:numPr>
          <w:ilvl w:val="0"/>
          <w:numId w:val="1"/>
        </w:numPr>
      </w:pPr>
      <w:r>
        <w:t xml:space="preserve"> Select Quick test.</w:t>
      </w:r>
    </w:p>
    <w:p w14:paraId="32AF9029" w14:textId="4CA2380D" w:rsidR="00D705A0" w:rsidRDefault="00D705A0" w:rsidP="00D705A0">
      <w:pPr>
        <w:ind w:left="360"/>
      </w:pPr>
      <w:r>
        <w:rPr>
          <w:noProof/>
        </w:rPr>
        <w:lastRenderedPageBreak/>
        <w:drawing>
          <wp:inline distT="0" distB="0" distL="0" distR="0" wp14:anchorId="064D1E33" wp14:editId="578C3BFB">
            <wp:extent cx="5353089" cy="1919302"/>
            <wp:effectExtent l="19050" t="19050" r="1905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53089" cy="1919302"/>
                    </a:xfrm>
                    <a:prstGeom prst="rect">
                      <a:avLst/>
                    </a:prstGeom>
                    <a:ln>
                      <a:solidFill>
                        <a:schemeClr val="accent1"/>
                      </a:solidFill>
                    </a:ln>
                  </pic:spPr>
                </pic:pic>
              </a:graphicData>
            </a:graphic>
          </wp:inline>
        </w:drawing>
      </w:r>
    </w:p>
    <w:p w14:paraId="093CA7BC" w14:textId="7694E3F8" w:rsidR="001F6209" w:rsidRDefault="001F6209"/>
    <w:p w14:paraId="7974D593" w14:textId="2A9F0975" w:rsidR="009C6730" w:rsidRDefault="009C6730" w:rsidP="009C6730">
      <w:pPr>
        <w:pStyle w:val="ListParagraph"/>
        <w:numPr>
          <w:ilvl w:val="0"/>
          <w:numId w:val="1"/>
        </w:numPr>
      </w:pPr>
      <w:r>
        <w:t xml:space="preserve"> Upload or drag and drop one of your </w:t>
      </w:r>
      <w:r w:rsidR="00D705A0">
        <w:t>test</w:t>
      </w:r>
      <w:r>
        <w:t xml:space="preserve"> images to be analyzed.  </w:t>
      </w:r>
      <w:r>
        <w:br/>
      </w:r>
      <w:r>
        <w:br/>
      </w:r>
      <w:r>
        <w:rPr>
          <w:noProof/>
        </w:rPr>
        <w:drawing>
          <wp:inline distT="0" distB="0" distL="0" distR="0" wp14:anchorId="5BE8DE74" wp14:editId="32409616">
            <wp:extent cx="1776425" cy="1885964"/>
            <wp:effectExtent l="19050" t="19050" r="1460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76425" cy="1885964"/>
                    </a:xfrm>
                    <a:prstGeom prst="rect">
                      <a:avLst/>
                    </a:prstGeom>
                    <a:ln>
                      <a:solidFill>
                        <a:schemeClr val="accent1"/>
                      </a:solidFill>
                    </a:ln>
                  </pic:spPr>
                </pic:pic>
              </a:graphicData>
            </a:graphic>
          </wp:inline>
        </w:drawing>
      </w:r>
    </w:p>
    <w:p w14:paraId="1DEA1C1A" w14:textId="77777777" w:rsidR="009C6730" w:rsidRDefault="009C6730" w:rsidP="009C6730">
      <w:pPr>
        <w:pStyle w:val="ListParagraph"/>
      </w:pPr>
    </w:p>
    <w:p w14:paraId="225BB4D4" w14:textId="74724221" w:rsidR="001F6209" w:rsidRDefault="009C6730" w:rsidP="009C6730">
      <w:pPr>
        <w:pStyle w:val="ListParagraph"/>
        <w:numPr>
          <w:ilvl w:val="0"/>
          <w:numId w:val="1"/>
        </w:numPr>
      </w:pPr>
      <w:r>
        <w:t>You will see the analysis and level of confidence for the match.</w:t>
      </w:r>
    </w:p>
    <w:p w14:paraId="124F5E4A" w14:textId="64B01C61" w:rsidR="001F6209" w:rsidRDefault="001F6209">
      <w:r>
        <w:rPr>
          <w:noProof/>
        </w:rPr>
        <w:lastRenderedPageBreak/>
        <w:drawing>
          <wp:inline distT="0" distB="0" distL="0" distR="0" wp14:anchorId="01B074E6" wp14:editId="6F97C1D1">
            <wp:extent cx="5943600" cy="3365500"/>
            <wp:effectExtent l="19050" t="19050" r="19050" b="254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65500"/>
                    </a:xfrm>
                    <a:prstGeom prst="rect">
                      <a:avLst/>
                    </a:prstGeom>
                    <a:ln>
                      <a:solidFill>
                        <a:schemeClr val="accent1"/>
                      </a:solidFill>
                    </a:ln>
                  </pic:spPr>
                </pic:pic>
              </a:graphicData>
            </a:graphic>
          </wp:inline>
        </w:drawing>
      </w:r>
    </w:p>
    <w:p w14:paraId="533DA16F" w14:textId="7E670440" w:rsidR="009C6730" w:rsidRDefault="009C6730"/>
    <w:p w14:paraId="511AFECA" w14:textId="142511D7" w:rsidR="009C6730" w:rsidRDefault="009C6730" w:rsidP="009C6730">
      <w:pPr>
        <w:pStyle w:val="ListParagraph"/>
        <w:numPr>
          <w:ilvl w:val="0"/>
          <w:numId w:val="1"/>
        </w:numPr>
      </w:pPr>
      <w:r>
        <w:t xml:space="preserve"> Upload an image you know will not match. </w:t>
      </w:r>
      <w:r w:rsidRPr="009C6730">
        <w:t>You will see the analysis and level of confidence for the match.</w:t>
      </w:r>
    </w:p>
    <w:p w14:paraId="70965428" w14:textId="2DD211EC" w:rsidR="001F6209" w:rsidRDefault="001F6209">
      <w:r>
        <w:rPr>
          <w:noProof/>
        </w:rPr>
        <w:drawing>
          <wp:inline distT="0" distB="0" distL="0" distR="0" wp14:anchorId="0825BD55" wp14:editId="3E6E7DBD">
            <wp:extent cx="5943600" cy="3377565"/>
            <wp:effectExtent l="19050" t="19050" r="19050" b="133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77565"/>
                    </a:xfrm>
                    <a:prstGeom prst="rect">
                      <a:avLst/>
                    </a:prstGeom>
                    <a:ln>
                      <a:solidFill>
                        <a:schemeClr val="accent1"/>
                      </a:solidFill>
                    </a:ln>
                  </pic:spPr>
                </pic:pic>
              </a:graphicData>
            </a:graphic>
          </wp:inline>
        </w:drawing>
      </w:r>
      <w:r w:rsidR="009C6730">
        <w:br/>
      </w:r>
    </w:p>
    <w:p w14:paraId="1FB7A8EE" w14:textId="65A11A60" w:rsidR="00D705A0" w:rsidRDefault="00D705A0" w:rsidP="009C6730">
      <w:pPr>
        <w:pStyle w:val="ListParagraph"/>
        <w:numPr>
          <w:ilvl w:val="0"/>
          <w:numId w:val="1"/>
        </w:numPr>
      </w:pPr>
      <w:r>
        <w:t>Click close.</w:t>
      </w:r>
    </w:p>
    <w:p w14:paraId="478BC52D" w14:textId="1FC33AE8" w:rsidR="009C6730" w:rsidRDefault="009C6730" w:rsidP="009C6730">
      <w:pPr>
        <w:pStyle w:val="ListParagraph"/>
        <w:numPr>
          <w:ilvl w:val="0"/>
          <w:numId w:val="1"/>
        </w:numPr>
      </w:pPr>
      <w:r>
        <w:lastRenderedPageBreak/>
        <w:t>Publish your model.</w:t>
      </w:r>
    </w:p>
    <w:p w14:paraId="43E9F521" w14:textId="32B6008D" w:rsidR="0033675D" w:rsidRDefault="009C6730">
      <w:r>
        <w:rPr>
          <w:noProof/>
        </w:rPr>
        <w:drawing>
          <wp:inline distT="0" distB="0" distL="0" distR="0" wp14:anchorId="0B3FEE2D" wp14:editId="0383034C">
            <wp:extent cx="5353089" cy="1919302"/>
            <wp:effectExtent l="19050" t="19050" r="19050" b="241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53089" cy="1919302"/>
                    </a:xfrm>
                    <a:prstGeom prst="rect">
                      <a:avLst/>
                    </a:prstGeom>
                    <a:ln>
                      <a:solidFill>
                        <a:schemeClr val="accent1"/>
                      </a:solidFill>
                    </a:ln>
                  </pic:spPr>
                </pic:pic>
              </a:graphicData>
            </a:graphic>
          </wp:inline>
        </w:drawing>
      </w:r>
    </w:p>
    <w:p w14:paraId="4C5C1236" w14:textId="6015DBE6" w:rsidR="0033675D" w:rsidRDefault="0033675D"/>
    <w:p w14:paraId="41A1E351" w14:textId="3B7FEE37" w:rsidR="00AA1E7D" w:rsidRDefault="000B3A22" w:rsidP="000B3A22">
      <w:pPr>
        <w:pStyle w:val="Heading1"/>
      </w:pPr>
      <w:r>
        <w:t>Exercise 2</w:t>
      </w:r>
    </w:p>
    <w:p w14:paraId="35E282BB" w14:textId="1F3F9510" w:rsidR="000B3A22" w:rsidRDefault="000B3A22">
      <w:r>
        <w:t>We will now create a canvas app you can use for detecting the items that have been trained in our model.</w:t>
      </w:r>
      <w:r w:rsidR="00A577D6">
        <w:t xml:space="preserve">  The product will be detected from the image and you will be able to adjust on-hand inventory for the item.</w:t>
      </w:r>
    </w:p>
    <w:p w14:paraId="7844DB40" w14:textId="77777777" w:rsidR="00D705A0" w:rsidRDefault="00D8036A" w:rsidP="008E42AC">
      <w:pPr>
        <w:pStyle w:val="ListParagraph"/>
        <w:numPr>
          <w:ilvl w:val="0"/>
          <w:numId w:val="2"/>
        </w:numPr>
      </w:pPr>
      <w:r>
        <w:t>Navigate to Apps, and select Create an app, then select Canvas.</w:t>
      </w:r>
      <w:r w:rsidR="004456AC">
        <w:t xml:space="preserve">  If asked, grant permission for the app to use your active CDS credentials.</w:t>
      </w:r>
    </w:p>
    <w:p w14:paraId="0322AD44" w14:textId="1EBC4A1E" w:rsidR="008E42AC" w:rsidRDefault="00D705A0" w:rsidP="00D705A0">
      <w:r>
        <w:rPr>
          <w:noProof/>
        </w:rPr>
        <w:drawing>
          <wp:inline distT="0" distB="0" distL="0" distR="0" wp14:anchorId="38742E00" wp14:editId="5C158C51">
            <wp:extent cx="3786215" cy="1828813"/>
            <wp:effectExtent l="19050" t="19050" r="24130" b="190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86215" cy="1828813"/>
                    </a:xfrm>
                    <a:prstGeom prst="rect">
                      <a:avLst/>
                    </a:prstGeom>
                    <a:ln>
                      <a:solidFill>
                        <a:schemeClr val="accent1"/>
                      </a:solidFill>
                    </a:ln>
                  </pic:spPr>
                </pic:pic>
              </a:graphicData>
            </a:graphic>
          </wp:inline>
        </w:drawing>
      </w:r>
      <w:r w:rsidR="006703F3">
        <w:br/>
      </w:r>
    </w:p>
    <w:p w14:paraId="7B0BCEBD" w14:textId="07DFC243" w:rsidR="000B3A22" w:rsidRDefault="0079791E" w:rsidP="00770188">
      <w:pPr>
        <w:pStyle w:val="ListParagraph"/>
        <w:numPr>
          <w:ilvl w:val="0"/>
          <w:numId w:val="2"/>
        </w:numPr>
      </w:pPr>
      <w:r>
        <w:t xml:space="preserve">Select </w:t>
      </w:r>
      <w:r w:rsidR="00D976DA">
        <w:t>B</w:t>
      </w:r>
      <w:r>
        <w:t xml:space="preserve">lank </w:t>
      </w:r>
      <w:r w:rsidR="00D976DA">
        <w:t>app with P</w:t>
      </w:r>
      <w:r>
        <w:t>hone</w:t>
      </w:r>
      <w:r w:rsidR="00404561">
        <w:t xml:space="preserve"> layout.</w:t>
      </w:r>
    </w:p>
    <w:p w14:paraId="5DC759B8" w14:textId="6684AD40" w:rsidR="0079791E" w:rsidRDefault="0079791E">
      <w:r>
        <w:rPr>
          <w:noProof/>
        </w:rPr>
        <w:lastRenderedPageBreak/>
        <w:drawing>
          <wp:inline distT="0" distB="0" distL="0" distR="0" wp14:anchorId="252E5A0D" wp14:editId="5157149B">
            <wp:extent cx="2147903" cy="1776425"/>
            <wp:effectExtent l="19050" t="19050" r="24130" b="146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7903" cy="1776425"/>
                    </a:xfrm>
                    <a:prstGeom prst="rect">
                      <a:avLst/>
                    </a:prstGeom>
                    <a:ln>
                      <a:solidFill>
                        <a:schemeClr val="accent1"/>
                      </a:solidFill>
                    </a:ln>
                  </pic:spPr>
                </pic:pic>
              </a:graphicData>
            </a:graphic>
          </wp:inline>
        </w:drawing>
      </w:r>
      <w:r w:rsidR="006703F3">
        <w:br/>
      </w:r>
    </w:p>
    <w:p w14:paraId="07477179" w14:textId="5753951F" w:rsidR="0079791E" w:rsidRDefault="00770188" w:rsidP="00770188">
      <w:pPr>
        <w:pStyle w:val="ListParagraph"/>
        <w:numPr>
          <w:ilvl w:val="0"/>
          <w:numId w:val="2"/>
        </w:numPr>
      </w:pPr>
      <w:r>
        <w:t xml:space="preserve">On the maker </w:t>
      </w:r>
      <w:r w:rsidR="00291F11">
        <w:t>canvas, select the Insert tab in the ribbon and expand AI Builder.  Select Object detector to place this control on your app.</w:t>
      </w:r>
    </w:p>
    <w:p w14:paraId="4CC39C8C" w14:textId="0AF750B0" w:rsidR="00A577D6" w:rsidRDefault="00A577D6">
      <w:r>
        <w:rPr>
          <w:noProof/>
        </w:rPr>
        <w:drawing>
          <wp:inline distT="0" distB="0" distL="0" distR="0" wp14:anchorId="0807EB17" wp14:editId="53A8E704">
            <wp:extent cx="5943600" cy="1306195"/>
            <wp:effectExtent l="19050" t="19050" r="19050" b="273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306195"/>
                    </a:xfrm>
                    <a:prstGeom prst="rect">
                      <a:avLst/>
                    </a:prstGeom>
                    <a:ln>
                      <a:solidFill>
                        <a:schemeClr val="accent1"/>
                      </a:solidFill>
                    </a:ln>
                  </pic:spPr>
                </pic:pic>
              </a:graphicData>
            </a:graphic>
          </wp:inline>
        </w:drawing>
      </w:r>
      <w:r w:rsidR="006703F3">
        <w:br/>
      </w:r>
    </w:p>
    <w:p w14:paraId="79C73889" w14:textId="347D7011" w:rsidR="00291F11" w:rsidRDefault="00291F11" w:rsidP="00291F11">
      <w:pPr>
        <w:pStyle w:val="ListParagraph"/>
        <w:numPr>
          <w:ilvl w:val="0"/>
          <w:numId w:val="2"/>
        </w:numPr>
      </w:pPr>
      <w:r>
        <w:t xml:space="preserve">Select the </w:t>
      </w:r>
      <w:r w:rsidR="006703F3">
        <w:t xml:space="preserve">AI </w:t>
      </w:r>
      <w:r>
        <w:t>model you built</w:t>
      </w:r>
      <w:r w:rsidR="006703F3">
        <w:t>.</w:t>
      </w:r>
    </w:p>
    <w:p w14:paraId="0544A933" w14:textId="7DBEF1F0" w:rsidR="00A577D6" w:rsidRDefault="00A6034F">
      <w:r>
        <w:rPr>
          <w:noProof/>
        </w:rPr>
        <w:drawing>
          <wp:inline distT="0" distB="0" distL="0" distR="0" wp14:anchorId="21547EEC" wp14:editId="5F92B021">
            <wp:extent cx="3270626" cy="2197861"/>
            <wp:effectExtent l="19050" t="19050" r="25400" b="120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80329" cy="2204381"/>
                    </a:xfrm>
                    <a:prstGeom prst="rect">
                      <a:avLst/>
                    </a:prstGeom>
                    <a:ln>
                      <a:solidFill>
                        <a:schemeClr val="accent1"/>
                      </a:solidFill>
                    </a:ln>
                  </pic:spPr>
                </pic:pic>
              </a:graphicData>
            </a:graphic>
          </wp:inline>
        </w:drawing>
      </w:r>
      <w:r w:rsidR="006703F3">
        <w:br/>
      </w:r>
    </w:p>
    <w:p w14:paraId="5C1F08F1" w14:textId="2874BD70" w:rsidR="00291F11" w:rsidRDefault="00291F11" w:rsidP="00291F11">
      <w:pPr>
        <w:pStyle w:val="ListParagraph"/>
        <w:numPr>
          <w:ilvl w:val="0"/>
          <w:numId w:val="2"/>
        </w:numPr>
      </w:pPr>
      <w:r>
        <w:t xml:space="preserve">Resize </w:t>
      </w:r>
      <w:r w:rsidR="003B4B8F">
        <w:t xml:space="preserve">the control to better use the space.  </w:t>
      </w:r>
    </w:p>
    <w:p w14:paraId="507771E0" w14:textId="21943C78" w:rsidR="00A577D6" w:rsidRDefault="00A577D6">
      <w:r>
        <w:rPr>
          <w:noProof/>
        </w:rPr>
        <w:lastRenderedPageBreak/>
        <w:drawing>
          <wp:inline distT="0" distB="0" distL="0" distR="0" wp14:anchorId="243428C2" wp14:editId="5CECBECA">
            <wp:extent cx="1947877" cy="3400450"/>
            <wp:effectExtent l="19050" t="19050" r="1460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47877" cy="3400450"/>
                    </a:xfrm>
                    <a:prstGeom prst="rect">
                      <a:avLst/>
                    </a:prstGeom>
                    <a:ln>
                      <a:solidFill>
                        <a:schemeClr val="accent1"/>
                      </a:solidFill>
                    </a:ln>
                  </pic:spPr>
                </pic:pic>
              </a:graphicData>
            </a:graphic>
          </wp:inline>
        </w:drawing>
      </w:r>
      <w:r w:rsidR="003B4B8F">
        <w:br/>
      </w:r>
    </w:p>
    <w:p w14:paraId="1C2B6946" w14:textId="7871A657" w:rsidR="003B4B8F" w:rsidRDefault="003B4B8F" w:rsidP="003B4B8F">
      <w:pPr>
        <w:pStyle w:val="ListParagraph"/>
        <w:numPr>
          <w:ilvl w:val="0"/>
          <w:numId w:val="2"/>
        </w:numPr>
      </w:pPr>
      <w:r>
        <w:t>Make sure to leave room for more items we will be plac</w:t>
      </w:r>
      <w:r w:rsidR="00D976DA">
        <w:t>ing</w:t>
      </w:r>
      <w:r>
        <w:t xml:space="preserve"> soon.</w:t>
      </w:r>
    </w:p>
    <w:p w14:paraId="261D70F9" w14:textId="3B7EF1F2" w:rsidR="00A577D6" w:rsidRDefault="00A577D6">
      <w:r>
        <w:rPr>
          <w:noProof/>
        </w:rPr>
        <w:drawing>
          <wp:inline distT="0" distB="0" distL="0" distR="0" wp14:anchorId="2D522DD3" wp14:editId="32FAFC99">
            <wp:extent cx="1938352" cy="3386162"/>
            <wp:effectExtent l="19050" t="19050" r="24130" b="241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938352" cy="3386162"/>
                    </a:xfrm>
                    <a:prstGeom prst="rect">
                      <a:avLst/>
                    </a:prstGeom>
                    <a:ln>
                      <a:solidFill>
                        <a:schemeClr val="accent1"/>
                      </a:solidFill>
                    </a:ln>
                  </pic:spPr>
                </pic:pic>
              </a:graphicData>
            </a:graphic>
          </wp:inline>
        </w:drawing>
      </w:r>
      <w:r w:rsidR="006703F3">
        <w:br/>
      </w:r>
    </w:p>
    <w:p w14:paraId="167660D9" w14:textId="3B0741A1" w:rsidR="003B4B8F" w:rsidRDefault="003B4B8F" w:rsidP="003B4B8F">
      <w:pPr>
        <w:pStyle w:val="ListParagraph"/>
        <w:numPr>
          <w:ilvl w:val="0"/>
          <w:numId w:val="2"/>
        </w:numPr>
      </w:pPr>
      <w:r>
        <w:t>Play your app</w:t>
      </w:r>
      <w:r w:rsidR="00D976DA">
        <w:t>.</w:t>
      </w:r>
    </w:p>
    <w:p w14:paraId="5E0CFB02" w14:textId="1014B7A5" w:rsidR="00A577D6" w:rsidRDefault="00A577D6">
      <w:r>
        <w:rPr>
          <w:noProof/>
        </w:rPr>
        <w:lastRenderedPageBreak/>
        <w:drawing>
          <wp:inline distT="0" distB="0" distL="0" distR="0" wp14:anchorId="1E6C5536" wp14:editId="1DB63055">
            <wp:extent cx="3666744" cy="914400"/>
            <wp:effectExtent l="19050" t="19050" r="1016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66744" cy="914400"/>
                    </a:xfrm>
                    <a:prstGeom prst="rect">
                      <a:avLst/>
                    </a:prstGeom>
                    <a:ln>
                      <a:solidFill>
                        <a:schemeClr val="accent1"/>
                      </a:solidFill>
                    </a:ln>
                  </pic:spPr>
                </pic:pic>
              </a:graphicData>
            </a:graphic>
          </wp:inline>
        </w:drawing>
      </w:r>
      <w:r w:rsidR="006703F3">
        <w:br/>
      </w:r>
    </w:p>
    <w:p w14:paraId="6EAD24DF" w14:textId="206D983B" w:rsidR="00A577D6" w:rsidRDefault="003B4B8F" w:rsidP="003B4B8F">
      <w:pPr>
        <w:pStyle w:val="ListParagraph"/>
        <w:numPr>
          <w:ilvl w:val="0"/>
          <w:numId w:val="2"/>
        </w:numPr>
      </w:pPr>
      <w:r>
        <w:t>Click on Detect</w:t>
      </w:r>
      <w:r w:rsidR="00D976DA">
        <w:t>.</w:t>
      </w:r>
    </w:p>
    <w:p w14:paraId="1E60A386" w14:textId="05D5E98C" w:rsidR="00A577D6" w:rsidRDefault="00A577D6">
      <w:r>
        <w:rPr>
          <w:noProof/>
        </w:rPr>
        <w:drawing>
          <wp:inline distT="0" distB="0" distL="0" distR="0" wp14:anchorId="1784FB71" wp14:editId="72E68720">
            <wp:extent cx="2643207" cy="4591084"/>
            <wp:effectExtent l="19050" t="19050" r="2413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43207" cy="4591084"/>
                    </a:xfrm>
                    <a:prstGeom prst="rect">
                      <a:avLst/>
                    </a:prstGeom>
                    <a:ln>
                      <a:solidFill>
                        <a:schemeClr val="accent1"/>
                      </a:solidFill>
                    </a:ln>
                  </pic:spPr>
                </pic:pic>
              </a:graphicData>
            </a:graphic>
          </wp:inline>
        </w:drawing>
      </w:r>
      <w:r w:rsidR="006703F3">
        <w:br/>
      </w:r>
    </w:p>
    <w:p w14:paraId="2D2DD981" w14:textId="7BDC5FE8" w:rsidR="003B4B8F" w:rsidRDefault="003B4B8F" w:rsidP="003B4B8F">
      <w:pPr>
        <w:pStyle w:val="ListParagraph"/>
        <w:numPr>
          <w:ilvl w:val="0"/>
          <w:numId w:val="2"/>
        </w:numPr>
      </w:pPr>
      <w:r>
        <w:t>Choose one of your</w:t>
      </w:r>
      <w:r w:rsidR="00A6034F">
        <w:t xml:space="preserve"> test</w:t>
      </w:r>
      <w:r>
        <w:t xml:space="preserve"> images </w:t>
      </w:r>
      <w:r w:rsidR="00A6034F">
        <w:t>and click Open</w:t>
      </w:r>
      <w:r w:rsidR="00D976DA">
        <w:t>.</w:t>
      </w:r>
    </w:p>
    <w:p w14:paraId="2F2E4EA4" w14:textId="2EF254D6" w:rsidR="00A577D6" w:rsidRDefault="00A6034F">
      <w:r>
        <w:rPr>
          <w:noProof/>
        </w:rPr>
        <w:lastRenderedPageBreak/>
        <w:drawing>
          <wp:inline distT="0" distB="0" distL="0" distR="0" wp14:anchorId="21AD60F9" wp14:editId="4A9CC91E">
            <wp:extent cx="4644931" cy="2707062"/>
            <wp:effectExtent l="19050" t="19050" r="22860" b="171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51810" cy="2711071"/>
                    </a:xfrm>
                    <a:prstGeom prst="rect">
                      <a:avLst/>
                    </a:prstGeom>
                    <a:ln>
                      <a:solidFill>
                        <a:schemeClr val="accent1"/>
                      </a:solidFill>
                    </a:ln>
                  </pic:spPr>
                </pic:pic>
              </a:graphicData>
            </a:graphic>
          </wp:inline>
        </w:drawing>
      </w:r>
      <w:r w:rsidR="006703F3">
        <w:br/>
      </w:r>
    </w:p>
    <w:p w14:paraId="00072F25" w14:textId="6B925883" w:rsidR="00A577D6" w:rsidRDefault="003B4B8F" w:rsidP="003B4B8F">
      <w:pPr>
        <w:pStyle w:val="ListParagraph"/>
        <w:numPr>
          <w:ilvl w:val="0"/>
          <w:numId w:val="2"/>
        </w:numPr>
      </w:pPr>
      <w:r>
        <w:t>The image will now be analyzed</w:t>
      </w:r>
      <w:r w:rsidR="00D976DA">
        <w:t>.</w:t>
      </w:r>
    </w:p>
    <w:p w14:paraId="6E4BD6CC" w14:textId="453528BF" w:rsidR="00A577D6" w:rsidRDefault="00A6034F">
      <w:r>
        <w:rPr>
          <w:noProof/>
        </w:rPr>
        <w:drawing>
          <wp:inline distT="0" distB="0" distL="0" distR="0" wp14:anchorId="2368FF48" wp14:editId="3FBC1759">
            <wp:extent cx="3140770" cy="2066904"/>
            <wp:effectExtent l="19050" t="19050" r="21590" b="10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83665" cy="2095132"/>
                    </a:xfrm>
                    <a:prstGeom prst="rect">
                      <a:avLst/>
                    </a:prstGeom>
                    <a:ln>
                      <a:solidFill>
                        <a:schemeClr val="accent1"/>
                      </a:solidFill>
                    </a:ln>
                  </pic:spPr>
                </pic:pic>
              </a:graphicData>
            </a:graphic>
          </wp:inline>
        </w:drawing>
      </w:r>
      <w:r w:rsidR="006703F3">
        <w:br/>
      </w:r>
    </w:p>
    <w:p w14:paraId="384E502C" w14:textId="65F9757F" w:rsidR="003B4B8F" w:rsidRDefault="003B4B8F" w:rsidP="003B4B8F">
      <w:pPr>
        <w:pStyle w:val="ListParagraph"/>
        <w:numPr>
          <w:ilvl w:val="0"/>
          <w:numId w:val="2"/>
        </w:numPr>
      </w:pPr>
      <w:r>
        <w:t xml:space="preserve">Our model has detected </w:t>
      </w:r>
      <w:r w:rsidR="00A6034F">
        <w:t>each tea in the image</w:t>
      </w:r>
      <w:r>
        <w:t>.</w:t>
      </w:r>
    </w:p>
    <w:p w14:paraId="4437EAD2" w14:textId="7D775302" w:rsidR="00A577D6" w:rsidRDefault="00A6034F">
      <w:r>
        <w:rPr>
          <w:noProof/>
        </w:rPr>
        <w:lastRenderedPageBreak/>
        <w:drawing>
          <wp:inline distT="0" distB="0" distL="0" distR="0" wp14:anchorId="65B85C2D" wp14:editId="6DD50F09">
            <wp:extent cx="3476230" cy="2143675"/>
            <wp:effectExtent l="19050" t="19050" r="10160"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07083" cy="2162701"/>
                    </a:xfrm>
                    <a:prstGeom prst="rect">
                      <a:avLst/>
                    </a:prstGeom>
                    <a:ln>
                      <a:solidFill>
                        <a:schemeClr val="accent1"/>
                      </a:solidFill>
                    </a:ln>
                  </pic:spPr>
                </pic:pic>
              </a:graphicData>
            </a:graphic>
          </wp:inline>
        </w:drawing>
      </w:r>
      <w:r w:rsidR="006703F3">
        <w:br/>
      </w:r>
    </w:p>
    <w:p w14:paraId="2575589A" w14:textId="06802F94" w:rsidR="00A577D6" w:rsidRDefault="003B4B8F" w:rsidP="006703F3">
      <w:pPr>
        <w:pStyle w:val="ListParagraph"/>
        <w:numPr>
          <w:ilvl w:val="0"/>
          <w:numId w:val="2"/>
        </w:numPr>
      </w:pPr>
      <w:r>
        <w:t>Exit the app player.</w:t>
      </w:r>
    </w:p>
    <w:p w14:paraId="027C039F" w14:textId="0B11F58B" w:rsidR="00A577D6" w:rsidRDefault="00A6034F">
      <w:r>
        <w:rPr>
          <w:noProof/>
        </w:rPr>
        <w:drawing>
          <wp:inline distT="0" distB="0" distL="0" distR="0" wp14:anchorId="4B059449" wp14:editId="283EF7BA">
            <wp:extent cx="5018266" cy="1319976"/>
            <wp:effectExtent l="19050" t="19050" r="11430" b="139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1094" cy="1323350"/>
                    </a:xfrm>
                    <a:prstGeom prst="rect">
                      <a:avLst/>
                    </a:prstGeom>
                    <a:ln>
                      <a:solidFill>
                        <a:schemeClr val="accent1"/>
                      </a:solidFill>
                    </a:ln>
                  </pic:spPr>
                </pic:pic>
              </a:graphicData>
            </a:graphic>
          </wp:inline>
        </w:drawing>
      </w:r>
      <w:r w:rsidR="006703F3">
        <w:br/>
      </w:r>
    </w:p>
    <w:p w14:paraId="007EACD2" w14:textId="77777777" w:rsidR="00A81C66" w:rsidRDefault="00A81C66" w:rsidP="00A81C66">
      <w:pPr>
        <w:pStyle w:val="ListParagraph"/>
        <w:ind w:left="360"/>
      </w:pPr>
    </w:p>
    <w:p w14:paraId="6B9A1E8B" w14:textId="7586B7B6" w:rsidR="00A81C66" w:rsidRDefault="00A81C66" w:rsidP="00A81C66">
      <w:pPr>
        <w:pStyle w:val="Heading2"/>
      </w:pPr>
      <w:r>
        <w:t>Bonus exercise- build out the data in your canvas app</w:t>
      </w:r>
      <w:r w:rsidR="003B4B8F">
        <w:t xml:space="preserve"> </w:t>
      </w:r>
    </w:p>
    <w:p w14:paraId="204B0B36" w14:textId="77777777" w:rsidR="00A81C66" w:rsidRDefault="00A81C66" w:rsidP="00A81C66">
      <w:pPr>
        <w:pStyle w:val="ListParagraph"/>
        <w:ind w:left="360"/>
      </w:pPr>
    </w:p>
    <w:p w14:paraId="75C83FA8" w14:textId="39554939" w:rsidR="003B4B8F" w:rsidRDefault="003B4B8F" w:rsidP="00A81C66">
      <w:pPr>
        <w:pStyle w:val="ListParagraph"/>
        <w:numPr>
          <w:ilvl w:val="0"/>
          <w:numId w:val="3"/>
        </w:numPr>
      </w:pPr>
      <w:r>
        <w:t xml:space="preserve">We will now select our data source.  Select View from the </w:t>
      </w:r>
      <w:r w:rsidR="00A81C66">
        <w:t>ribbon and</w:t>
      </w:r>
      <w:r>
        <w:t xml:space="preserve"> </w:t>
      </w:r>
      <w:r w:rsidR="00A6034F">
        <w:t xml:space="preserve">select </w:t>
      </w:r>
      <w:r>
        <w:t>Data Sources</w:t>
      </w:r>
      <w:r w:rsidR="00D976DA">
        <w:t>.</w:t>
      </w:r>
    </w:p>
    <w:p w14:paraId="692FF267" w14:textId="72FB5AA2" w:rsidR="003B4B8F" w:rsidRDefault="003B4B8F" w:rsidP="003B4B8F">
      <w:r>
        <w:rPr>
          <w:noProof/>
        </w:rPr>
        <w:drawing>
          <wp:inline distT="0" distB="0" distL="0" distR="0" wp14:anchorId="6657C9AA" wp14:editId="6A158EB9">
            <wp:extent cx="3238524" cy="952507"/>
            <wp:effectExtent l="19050" t="19050" r="19050" b="190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38524" cy="952507"/>
                    </a:xfrm>
                    <a:prstGeom prst="rect">
                      <a:avLst/>
                    </a:prstGeom>
                    <a:ln>
                      <a:solidFill>
                        <a:schemeClr val="accent1"/>
                      </a:solidFill>
                    </a:ln>
                  </pic:spPr>
                </pic:pic>
              </a:graphicData>
            </a:graphic>
          </wp:inline>
        </w:drawing>
      </w:r>
      <w:r w:rsidR="006703F3">
        <w:br/>
      </w:r>
    </w:p>
    <w:p w14:paraId="5CC9E8D6" w14:textId="48F64231" w:rsidR="00A6034F" w:rsidRDefault="00A6034F" w:rsidP="00A81C66">
      <w:pPr>
        <w:pStyle w:val="ListParagraph"/>
        <w:numPr>
          <w:ilvl w:val="0"/>
          <w:numId w:val="3"/>
        </w:numPr>
      </w:pPr>
      <w:r>
        <w:t>Click + Add Data Source.</w:t>
      </w:r>
    </w:p>
    <w:p w14:paraId="2A563395" w14:textId="3FAAC43B" w:rsidR="00A6034F" w:rsidRDefault="00A6034F" w:rsidP="00A6034F">
      <w:r>
        <w:rPr>
          <w:noProof/>
        </w:rPr>
        <w:lastRenderedPageBreak/>
        <w:drawing>
          <wp:inline distT="0" distB="0" distL="0" distR="0" wp14:anchorId="1536F10A" wp14:editId="74CE7B84">
            <wp:extent cx="3304762" cy="1638095"/>
            <wp:effectExtent l="19050" t="19050" r="10160" b="196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04762" cy="1638095"/>
                    </a:xfrm>
                    <a:prstGeom prst="rect">
                      <a:avLst/>
                    </a:prstGeom>
                    <a:ln>
                      <a:solidFill>
                        <a:schemeClr val="accent1"/>
                      </a:solidFill>
                    </a:ln>
                  </pic:spPr>
                </pic:pic>
              </a:graphicData>
            </a:graphic>
          </wp:inline>
        </w:drawing>
      </w:r>
    </w:p>
    <w:p w14:paraId="281DDF39" w14:textId="4028C4D0" w:rsidR="00A6034F" w:rsidRDefault="003B4B8F" w:rsidP="00A81C66">
      <w:pPr>
        <w:pStyle w:val="ListParagraph"/>
        <w:numPr>
          <w:ilvl w:val="0"/>
          <w:numId w:val="3"/>
        </w:numPr>
      </w:pPr>
      <w:r>
        <w:t>Add the Common Data Service data source</w:t>
      </w:r>
      <w:r w:rsidR="0064286A">
        <w:t xml:space="preserve">.  </w:t>
      </w:r>
      <w:r w:rsidR="0064286A" w:rsidRPr="0064286A">
        <w:rPr>
          <w:b/>
          <w:u w:val="single"/>
        </w:rPr>
        <w:t>Do not use</w:t>
      </w:r>
      <w:r w:rsidR="0064286A">
        <w:t xml:space="preserve"> Common Data Service (current environment).</w:t>
      </w:r>
    </w:p>
    <w:p w14:paraId="3FE7381E" w14:textId="2A13E6E2" w:rsidR="003B4B8F" w:rsidRDefault="00A6034F" w:rsidP="00A6034F">
      <w:r>
        <w:rPr>
          <w:noProof/>
        </w:rPr>
        <w:drawing>
          <wp:inline distT="0" distB="0" distL="0" distR="0" wp14:anchorId="5D705FA2" wp14:editId="035855B6">
            <wp:extent cx="3409524" cy="2676190"/>
            <wp:effectExtent l="19050" t="19050" r="19685" b="1016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09524" cy="2676190"/>
                    </a:xfrm>
                    <a:prstGeom prst="rect">
                      <a:avLst/>
                    </a:prstGeom>
                    <a:ln>
                      <a:solidFill>
                        <a:schemeClr val="accent1"/>
                      </a:solidFill>
                    </a:ln>
                  </pic:spPr>
                </pic:pic>
              </a:graphicData>
            </a:graphic>
          </wp:inline>
        </w:drawing>
      </w:r>
      <w:r w:rsidR="006703F3">
        <w:br/>
      </w:r>
    </w:p>
    <w:p w14:paraId="6CCFC6B5" w14:textId="27AB10B7" w:rsidR="00A6034F" w:rsidRDefault="00A6034F" w:rsidP="00A81C66">
      <w:pPr>
        <w:pStyle w:val="ListParagraph"/>
        <w:numPr>
          <w:ilvl w:val="0"/>
          <w:numId w:val="3"/>
        </w:numPr>
      </w:pPr>
      <w:r>
        <w:t xml:space="preserve">Select the </w:t>
      </w:r>
      <w:r w:rsidR="005773AE">
        <w:t xml:space="preserve">Object Detection </w:t>
      </w:r>
      <w:r>
        <w:t>Products entity and click Connect.</w:t>
      </w:r>
    </w:p>
    <w:p w14:paraId="7C0E1D68" w14:textId="60E15534" w:rsidR="00A6034F" w:rsidRDefault="008F4AC2" w:rsidP="00A6034F">
      <w:r>
        <w:rPr>
          <w:noProof/>
        </w:rPr>
        <w:drawing>
          <wp:inline distT="0" distB="0" distL="0" distR="0" wp14:anchorId="3F8E9AB6" wp14:editId="25A3880C">
            <wp:extent cx="2018283" cy="2253423"/>
            <wp:effectExtent l="19050" t="19050" r="20320" b="139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8283" cy="2253423"/>
                    </a:xfrm>
                    <a:prstGeom prst="rect">
                      <a:avLst/>
                    </a:prstGeom>
                    <a:ln>
                      <a:solidFill>
                        <a:schemeClr val="accent1"/>
                      </a:solidFill>
                    </a:ln>
                  </pic:spPr>
                </pic:pic>
              </a:graphicData>
            </a:graphic>
          </wp:inline>
        </w:drawing>
      </w:r>
    </w:p>
    <w:p w14:paraId="4EE7D1EA" w14:textId="77777777" w:rsidR="00C51F35" w:rsidRDefault="00C51F35" w:rsidP="00A81C66">
      <w:pPr>
        <w:pStyle w:val="ListParagraph"/>
        <w:numPr>
          <w:ilvl w:val="0"/>
          <w:numId w:val="3"/>
        </w:numPr>
      </w:pPr>
      <w:r>
        <w:t>Close the Data pane.</w:t>
      </w:r>
    </w:p>
    <w:p w14:paraId="4B124232" w14:textId="342D74D5" w:rsidR="004456AC" w:rsidRDefault="004456AC" w:rsidP="00A81C66">
      <w:pPr>
        <w:pStyle w:val="ListParagraph"/>
        <w:numPr>
          <w:ilvl w:val="0"/>
          <w:numId w:val="3"/>
        </w:numPr>
      </w:pPr>
      <w:r>
        <w:lastRenderedPageBreak/>
        <w:t xml:space="preserve">With Screen1 selected in the </w:t>
      </w:r>
      <w:r w:rsidR="0079791E">
        <w:t>T</w:t>
      </w:r>
      <w:r>
        <w:t>ree</w:t>
      </w:r>
      <w:r w:rsidR="0079791E">
        <w:t xml:space="preserve"> view</w:t>
      </w:r>
      <w:r>
        <w:t>, navigate to the Insert ribbon tab, expand Gallery and select Blank vertical gallery.</w:t>
      </w:r>
    </w:p>
    <w:p w14:paraId="7684F7A5" w14:textId="7B51C979" w:rsidR="00A577D6" w:rsidRDefault="00A577D6">
      <w:r>
        <w:rPr>
          <w:noProof/>
        </w:rPr>
        <w:drawing>
          <wp:inline distT="0" distB="0" distL="0" distR="0" wp14:anchorId="2ED593F1" wp14:editId="5BC4989D">
            <wp:extent cx="4662522" cy="1938352"/>
            <wp:effectExtent l="19050" t="19050" r="24130" b="241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62522" cy="1938352"/>
                    </a:xfrm>
                    <a:prstGeom prst="rect">
                      <a:avLst/>
                    </a:prstGeom>
                    <a:ln>
                      <a:solidFill>
                        <a:schemeClr val="accent1"/>
                      </a:solidFill>
                    </a:ln>
                  </pic:spPr>
                </pic:pic>
              </a:graphicData>
            </a:graphic>
          </wp:inline>
        </w:drawing>
      </w:r>
      <w:r w:rsidR="006703F3">
        <w:br/>
      </w:r>
    </w:p>
    <w:p w14:paraId="4BDCD66F" w14:textId="6EA1859E" w:rsidR="002445F2" w:rsidRDefault="002445F2" w:rsidP="00A81C66">
      <w:pPr>
        <w:pStyle w:val="ListParagraph"/>
        <w:numPr>
          <w:ilvl w:val="0"/>
          <w:numId w:val="3"/>
        </w:numPr>
      </w:pPr>
      <w:r>
        <w:t xml:space="preserve">Rename the Gallery </w:t>
      </w:r>
      <w:proofErr w:type="spellStart"/>
      <w:r>
        <w:t>productGallery</w:t>
      </w:r>
      <w:proofErr w:type="spellEnd"/>
      <w:r>
        <w:t>.</w:t>
      </w:r>
      <w:r w:rsidR="00A6178D">
        <w:t xml:space="preserve"> You </w:t>
      </w:r>
      <w:r w:rsidR="00BB0DC6">
        <w:t xml:space="preserve">are </w:t>
      </w:r>
      <w:r w:rsidR="00A6178D">
        <w:t>re</w:t>
      </w:r>
      <w:r w:rsidR="00BB0DC6">
        <w:t>-</w:t>
      </w:r>
      <w:r w:rsidR="00A6178D">
        <w:t>naming the gallery so you can reference it from your formulas.</w:t>
      </w:r>
    </w:p>
    <w:p w14:paraId="53E71AA1" w14:textId="1F253A04" w:rsidR="002445F2" w:rsidRDefault="002445F2" w:rsidP="002445F2">
      <w:r>
        <w:rPr>
          <w:noProof/>
        </w:rPr>
        <w:drawing>
          <wp:inline distT="0" distB="0" distL="0" distR="0" wp14:anchorId="722F65BF" wp14:editId="56658979">
            <wp:extent cx="3771429" cy="1485714"/>
            <wp:effectExtent l="19050" t="19050" r="19685" b="1968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71429" cy="1485714"/>
                    </a:xfrm>
                    <a:prstGeom prst="rect">
                      <a:avLst/>
                    </a:prstGeom>
                    <a:ln>
                      <a:solidFill>
                        <a:schemeClr val="accent1"/>
                      </a:solidFill>
                    </a:ln>
                  </pic:spPr>
                </pic:pic>
              </a:graphicData>
            </a:graphic>
          </wp:inline>
        </w:drawing>
      </w:r>
    </w:p>
    <w:p w14:paraId="249455FB" w14:textId="5F3D4069" w:rsidR="004456AC" w:rsidRDefault="004456AC" w:rsidP="00A81C66">
      <w:pPr>
        <w:pStyle w:val="ListParagraph"/>
        <w:numPr>
          <w:ilvl w:val="0"/>
          <w:numId w:val="3"/>
        </w:numPr>
      </w:pPr>
      <w:r>
        <w:t>Resize and move the gallery control to fit the available space on the screen</w:t>
      </w:r>
      <w:r w:rsidR="00D976DA">
        <w:t>, leaving some space at the bottom for using later</w:t>
      </w:r>
      <w:r>
        <w:t>.</w:t>
      </w:r>
    </w:p>
    <w:p w14:paraId="70690FA8" w14:textId="7E489104" w:rsidR="00426ECD" w:rsidRDefault="00C51F35">
      <w:r>
        <w:rPr>
          <w:noProof/>
        </w:rPr>
        <w:lastRenderedPageBreak/>
        <w:drawing>
          <wp:inline distT="0" distB="0" distL="0" distR="0" wp14:anchorId="40F04947" wp14:editId="5DCAE20B">
            <wp:extent cx="1939606" cy="3400356"/>
            <wp:effectExtent l="19050" t="19050" r="22860" b="1016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39606" cy="3400356"/>
                    </a:xfrm>
                    <a:prstGeom prst="rect">
                      <a:avLst/>
                    </a:prstGeom>
                    <a:ln>
                      <a:solidFill>
                        <a:schemeClr val="accent1"/>
                      </a:solidFill>
                    </a:ln>
                  </pic:spPr>
                </pic:pic>
              </a:graphicData>
            </a:graphic>
          </wp:inline>
        </w:drawing>
      </w:r>
      <w:r w:rsidR="006703F3">
        <w:br/>
      </w:r>
    </w:p>
    <w:p w14:paraId="587CED90" w14:textId="0E689408" w:rsidR="0079791E" w:rsidRDefault="00127708" w:rsidP="00A81C66">
      <w:pPr>
        <w:pStyle w:val="ListParagraph"/>
        <w:numPr>
          <w:ilvl w:val="0"/>
          <w:numId w:val="3"/>
        </w:numPr>
      </w:pPr>
      <w:r>
        <w:t>Select the edit icon from the gallery</w:t>
      </w:r>
      <w:r w:rsidR="00D976DA">
        <w:t>.</w:t>
      </w:r>
    </w:p>
    <w:p w14:paraId="35F1E295" w14:textId="68B94D3A" w:rsidR="00127708" w:rsidRDefault="00C51F35">
      <w:r>
        <w:rPr>
          <w:noProof/>
        </w:rPr>
        <w:drawing>
          <wp:inline distT="0" distB="0" distL="0" distR="0" wp14:anchorId="27D4A9D3" wp14:editId="67DF677E">
            <wp:extent cx="2448207" cy="2654185"/>
            <wp:effectExtent l="19050" t="19050" r="9525" b="133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00945" cy="2711360"/>
                    </a:xfrm>
                    <a:prstGeom prst="rect">
                      <a:avLst/>
                    </a:prstGeom>
                    <a:ln>
                      <a:solidFill>
                        <a:schemeClr val="accent1"/>
                      </a:solidFill>
                    </a:ln>
                  </pic:spPr>
                </pic:pic>
              </a:graphicData>
            </a:graphic>
          </wp:inline>
        </w:drawing>
      </w:r>
      <w:r w:rsidR="006703F3">
        <w:br/>
      </w:r>
    </w:p>
    <w:p w14:paraId="7F76B318" w14:textId="2600F94C" w:rsidR="00127708" w:rsidRDefault="00127708" w:rsidP="00A81C66">
      <w:pPr>
        <w:pStyle w:val="ListParagraph"/>
        <w:numPr>
          <w:ilvl w:val="0"/>
          <w:numId w:val="3"/>
        </w:numPr>
      </w:pPr>
      <w:r>
        <w:t>Add a label to the gallery</w:t>
      </w:r>
      <w:r w:rsidR="00D976DA">
        <w:t>.</w:t>
      </w:r>
    </w:p>
    <w:p w14:paraId="631603E3" w14:textId="184151DC" w:rsidR="00127708" w:rsidRDefault="002445F2">
      <w:r>
        <w:rPr>
          <w:noProof/>
        </w:rPr>
        <w:lastRenderedPageBreak/>
        <w:drawing>
          <wp:inline distT="0" distB="0" distL="0" distR="0" wp14:anchorId="2DC024AA" wp14:editId="1BC2B909">
            <wp:extent cx="3443767" cy="1936413"/>
            <wp:effectExtent l="19050" t="19050" r="23495" b="260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78727" cy="1956071"/>
                    </a:xfrm>
                    <a:prstGeom prst="rect">
                      <a:avLst/>
                    </a:prstGeom>
                    <a:ln>
                      <a:solidFill>
                        <a:schemeClr val="accent1"/>
                      </a:solidFill>
                    </a:ln>
                  </pic:spPr>
                </pic:pic>
              </a:graphicData>
            </a:graphic>
          </wp:inline>
        </w:drawing>
      </w:r>
    </w:p>
    <w:p w14:paraId="4F81CAC6" w14:textId="5AB5BFFD" w:rsidR="00127708" w:rsidRDefault="00127708" w:rsidP="00A81C66">
      <w:pPr>
        <w:pStyle w:val="ListParagraph"/>
        <w:numPr>
          <w:ilvl w:val="0"/>
          <w:numId w:val="3"/>
        </w:numPr>
      </w:pPr>
      <w:r>
        <w:t>Click edit again and add a Text input box to the gallery.  Resize and place it to line up with the label we’ve already placed</w:t>
      </w:r>
      <w:r w:rsidR="0064286A">
        <w:t>.</w:t>
      </w:r>
      <w:r w:rsidR="00BB0DC6">
        <w:t xml:space="preserve">  We will be updating inventory counts in this text box.</w:t>
      </w:r>
    </w:p>
    <w:p w14:paraId="64A061C3" w14:textId="201FA46A" w:rsidR="00127708" w:rsidRDefault="00C51F35">
      <w:r>
        <w:rPr>
          <w:noProof/>
        </w:rPr>
        <w:drawing>
          <wp:inline distT="0" distB="0" distL="0" distR="0" wp14:anchorId="399231E3" wp14:editId="777234A0">
            <wp:extent cx="1890910" cy="3346193"/>
            <wp:effectExtent l="19050" t="19050" r="14605" b="260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921754" cy="3400776"/>
                    </a:xfrm>
                    <a:prstGeom prst="rect">
                      <a:avLst/>
                    </a:prstGeom>
                    <a:ln>
                      <a:solidFill>
                        <a:schemeClr val="accent1"/>
                      </a:solidFill>
                    </a:ln>
                  </pic:spPr>
                </pic:pic>
              </a:graphicData>
            </a:graphic>
          </wp:inline>
        </w:drawing>
      </w:r>
    </w:p>
    <w:p w14:paraId="250D87DF" w14:textId="5688B485" w:rsidR="008F4AC2" w:rsidRDefault="008F4AC2" w:rsidP="00A81C66">
      <w:pPr>
        <w:pStyle w:val="ListParagraph"/>
        <w:numPr>
          <w:ilvl w:val="0"/>
          <w:numId w:val="3"/>
        </w:numPr>
      </w:pPr>
      <w:r>
        <w:t xml:space="preserve">Rename the Text Input </w:t>
      </w:r>
      <w:proofErr w:type="spellStart"/>
      <w:r>
        <w:t>inventoryInput</w:t>
      </w:r>
      <w:proofErr w:type="spellEnd"/>
      <w:r>
        <w:t xml:space="preserve">. You are renaming this control so you can reference it from your </w:t>
      </w:r>
      <w:r w:rsidR="00A6178D">
        <w:t>formulas</w:t>
      </w:r>
      <w:r>
        <w:t>.</w:t>
      </w:r>
    </w:p>
    <w:p w14:paraId="7CC1CE94" w14:textId="5478D422" w:rsidR="008F4AC2" w:rsidRDefault="002445F2" w:rsidP="008F4AC2">
      <w:r>
        <w:rPr>
          <w:noProof/>
        </w:rPr>
        <w:lastRenderedPageBreak/>
        <w:drawing>
          <wp:inline distT="0" distB="0" distL="0" distR="0" wp14:anchorId="3A6EEF86" wp14:editId="51B38929">
            <wp:extent cx="2807277" cy="2559558"/>
            <wp:effectExtent l="19050" t="19050" r="12700" b="1270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r="34193"/>
                    <a:stretch/>
                  </pic:blipFill>
                  <pic:spPr bwMode="auto">
                    <a:xfrm>
                      <a:off x="0" y="0"/>
                      <a:ext cx="2825078" cy="2575788"/>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bookmarkStart w:id="0" w:name="_GoBack"/>
      <w:bookmarkEnd w:id="0"/>
    </w:p>
    <w:p w14:paraId="08E6A57A" w14:textId="77777777" w:rsidR="008F4AC2" w:rsidRDefault="0064286A" w:rsidP="00A81C66">
      <w:pPr>
        <w:pStyle w:val="ListParagraph"/>
        <w:numPr>
          <w:ilvl w:val="0"/>
          <w:numId w:val="3"/>
        </w:numPr>
      </w:pPr>
      <w:r>
        <w:t>With focus on the Screen1 in the Tree view, click in the ribbon on Insert and select Butto</w:t>
      </w:r>
      <w:r w:rsidR="00D856DE">
        <w:t>n</w:t>
      </w:r>
      <w:r w:rsidR="00D976DA">
        <w:t>.</w:t>
      </w:r>
    </w:p>
    <w:p w14:paraId="7BF03865" w14:textId="12A77050" w:rsidR="0064286A" w:rsidRDefault="002445F2" w:rsidP="008F4AC2">
      <w:r>
        <w:rPr>
          <w:noProof/>
        </w:rPr>
        <w:drawing>
          <wp:inline distT="0" distB="0" distL="0" distR="0" wp14:anchorId="3C8C590C" wp14:editId="42C746B1">
            <wp:extent cx="2551958" cy="2345055"/>
            <wp:effectExtent l="19050" t="19050" r="20320" b="171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r="34706"/>
                    <a:stretch/>
                  </pic:blipFill>
                  <pic:spPr bwMode="auto">
                    <a:xfrm>
                      <a:off x="0" y="0"/>
                      <a:ext cx="2578653" cy="2369586"/>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C5ADCFF" w14:textId="30E1E1ED" w:rsidR="00BB72B4" w:rsidRDefault="00D856DE" w:rsidP="00A81C66">
      <w:pPr>
        <w:pStyle w:val="ListParagraph"/>
        <w:numPr>
          <w:ilvl w:val="0"/>
          <w:numId w:val="3"/>
        </w:numPr>
      </w:pPr>
      <w:r>
        <w:t>Drag and move the button to the bottom of the screen, double click on it to edit the text</w:t>
      </w:r>
      <w:r w:rsidR="00D976DA">
        <w:t>.</w:t>
      </w:r>
      <w:r w:rsidR="00BB0DC6">
        <w:t xml:space="preserve"> Rename it to Update.</w:t>
      </w:r>
    </w:p>
    <w:p w14:paraId="0F98CDAC" w14:textId="428E859E" w:rsidR="00BB72B4" w:rsidRDefault="00C51F35" w:rsidP="00BB72B4">
      <w:r>
        <w:rPr>
          <w:noProof/>
        </w:rPr>
        <w:lastRenderedPageBreak/>
        <w:drawing>
          <wp:inline distT="0" distB="0" distL="0" distR="0" wp14:anchorId="70A8E8CB" wp14:editId="01D144F1">
            <wp:extent cx="1846700" cy="3297679"/>
            <wp:effectExtent l="19050" t="19050" r="20320" b="171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868822" cy="3337183"/>
                    </a:xfrm>
                    <a:prstGeom prst="rect">
                      <a:avLst/>
                    </a:prstGeom>
                    <a:ln>
                      <a:solidFill>
                        <a:schemeClr val="accent1"/>
                      </a:solidFill>
                    </a:ln>
                  </pic:spPr>
                </pic:pic>
              </a:graphicData>
            </a:graphic>
          </wp:inline>
        </w:drawing>
      </w:r>
    </w:p>
    <w:p w14:paraId="0E4A73EE" w14:textId="5D8F42F5" w:rsidR="00D856DE" w:rsidRDefault="00BB72B4" w:rsidP="00A81C66">
      <w:pPr>
        <w:pStyle w:val="ListParagraph"/>
        <w:numPr>
          <w:ilvl w:val="0"/>
          <w:numId w:val="3"/>
        </w:numPr>
      </w:pPr>
      <w:r>
        <w:t xml:space="preserve">We will now add the user message to give the user confirmation their submission was accepted; we will define this logic later.  With focus on Screen1, insert a </w:t>
      </w:r>
      <w:r w:rsidR="00C51F35">
        <w:t>label</w:t>
      </w:r>
      <w:r>
        <w:t>, drag it to the bottom of the screen.</w:t>
      </w:r>
    </w:p>
    <w:p w14:paraId="206E033E" w14:textId="7A9D0427" w:rsidR="00D856DE" w:rsidRDefault="00C51F35" w:rsidP="00D856DE">
      <w:r>
        <w:rPr>
          <w:noProof/>
        </w:rPr>
        <w:drawing>
          <wp:inline distT="0" distB="0" distL="0" distR="0" wp14:anchorId="74B5391C" wp14:editId="604755C6">
            <wp:extent cx="2128978" cy="3762846"/>
            <wp:effectExtent l="19050" t="19050" r="2413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55234" cy="3809251"/>
                    </a:xfrm>
                    <a:prstGeom prst="rect">
                      <a:avLst/>
                    </a:prstGeom>
                    <a:ln>
                      <a:solidFill>
                        <a:schemeClr val="accent1"/>
                      </a:solidFill>
                    </a:ln>
                  </pic:spPr>
                </pic:pic>
              </a:graphicData>
            </a:graphic>
          </wp:inline>
        </w:drawing>
      </w:r>
    </w:p>
    <w:p w14:paraId="219A6F92" w14:textId="77777777" w:rsidR="00D856DE" w:rsidRDefault="00D856DE" w:rsidP="00D856DE"/>
    <w:p w14:paraId="4AA4F7D3" w14:textId="35C43CEF" w:rsidR="008F4AC2" w:rsidRDefault="00D856DE" w:rsidP="00A81C66">
      <w:pPr>
        <w:pStyle w:val="ListParagraph"/>
        <w:numPr>
          <w:ilvl w:val="0"/>
          <w:numId w:val="3"/>
        </w:numPr>
      </w:pPr>
      <w:r>
        <w:lastRenderedPageBreak/>
        <w:t xml:space="preserve"> We will now add logic to the controls we’ve placed on the screen.</w:t>
      </w:r>
      <w:r w:rsidR="00B17D6F">
        <w:t xml:space="preserve">  </w:t>
      </w:r>
      <w:r w:rsidR="008F4AC2">
        <w:t>Select the Gallery and replace the Items formula with the following.</w:t>
      </w:r>
    </w:p>
    <w:p w14:paraId="481A449D" w14:textId="6F6D57CE" w:rsidR="008F4AC2" w:rsidRDefault="008F4AC2" w:rsidP="002445F2">
      <w:pPr>
        <w:pStyle w:val="Code"/>
      </w:pPr>
      <w:r w:rsidRPr="008F4AC2">
        <w:t>'Object Detection Products'</w:t>
      </w:r>
    </w:p>
    <w:p w14:paraId="141D17AC" w14:textId="15AFAE41" w:rsidR="008F4AC2" w:rsidRDefault="002445F2" w:rsidP="002445F2">
      <w:r>
        <w:rPr>
          <w:noProof/>
        </w:rPr>
        <w:drawing>
          <wp:inline distT="0" distB="0" distL="0" distR="0" wp14:anchorId="691DF34A" wp14:editId="0BD4A8BB">
            <wp:extent cx="5488993" cy="1369903"/>
            <wp:effectExtent l="19050" t="19050" r="16510" b="209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07844" cy="1374608"/>
                    </a:xfrm>
                    <a:prstGeom prst="rect">
                      <a:avLst/>
                    </a:prstGeom>
                    <a:ln>
                      <a:solidFill>
                        <a:schemeClr val="accent1"/>
                      </a:solidFill>
                    </a:ln>
                  </pic:spPr>
                </pic:pic>
              </a:graphicData>
            </a:graphic>
          </wp:inline>
        </w:drawing>
      </w:r>
    </w:p>
    <w:p w14:paraId="7D10377D" w14:textId="480C1F64" w:rsidR="00B17D6F" w:rsidRDefault="00B17D6F" w:rsidP="00A81C66">
      <w:pPr>
        <w:pStyle w:val="ListParagraph"/>
        <w:numPr>
          <w:ilvl w:val="0"/>
          <w:numId w:val="3"/>
        </w:numPr>
      </w:pPr>
      <w:r>
        <w:t>Select the label in your gallery.  Replace the Text formula with the following</w:t>
      </w:r>
      <w:r w:rsidR="00BB72B4">
        <w:t>:</w:t>
      </w:r>
    </w:p>
    <w:p w14:paraId="57794FD8" w14:textId="657548B6" w:rsidR="006703F3" w:rsidRPr="002B410D" w:rsidRDefault="006703F3" w:rsidP="006703F3">
      <w:pPr>
        <w:pStyle w:val="Code"/>
        <w:rPr>
          <w:rFonts w:ascii="Cambria" w:hAnsi="Cambria"/>
          <w:sz w:val="22"/>
        </w:rPr>
      </w:pPr>
      <w:bookmarkStart w:id="1" w:name="_Hlk10120297"/>
      <w:proofErr w:type="spellStart"/>
      <w:r>
        <w:t>ThisItem.Name</w:t>
      </w:r>
      <w:proofErr w:type="spellEnd"/>
    </w:p>
    <w:bookmarkEnd w:id="1"/>
    <w:p w14:paraId="68609FBD" w14:textId="7A78ADA1" w:rsidR="00B17D6F" w:rsidRDefault="002445F2" w:rsidP="00B17D6F">
      <w:r>
        <w:rPr>
          <w:noProof/>
        </w:rPr>
        <w:drawing>
          <wp:inline distT="0" distB="0" distL="0" distR="0" wp14:anchorId="02A9EBFC" wp14:editId="70635B2B">
            <wp:extent cx="5943600" cy="1268095"/>
            <wp:effectExtent l="19050" t="19050" r="19050" b="273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268095"/>
                    </a:xfrm>
                    <a:prstGeom prst="rect">
                      <a:avLst/>
                    </a:prstGeom>
                    <a:ln>
                      <a:solidFill>
                        <a:schemeClr val="accent1"/>
                      </a:solidFill>
                    </a:ln>
                  </pic:spPr>
                </pic:pic>
              </a:graphicData>
            </a:graphic>
          </wp:inline>
        </w:drawing>
      </w:r>
      <w:r w:rsidR="006703F3">
        <w:br/>
      </w:r>
    </w:p>
    <w:p w14:paraId="37E8057D" w14:textId="6E36B342" w:rsidR="002445F2" w:rsidRDefault="00B17D6F" w:rsidP="00A81C66">
      <w:pPr>
        <w:pStyle w:val="ListParagraph"/>
        <w:numPr>
          <w:ilvl w:val="0"/>
          <w:numId w:val="3"/>
        </w:numPr>
      </w:pPr>
      <w:r>
        <w:t xml:space="preserve">Select </w:t>
      </w:r>
      <w:proofErr w:type="spellStart"/>
      <w:r w:rsidR="002445F2">
        <w:t>inventoryInput</w:t>
      </w:r>
      <w:proofErr w:type="spellEnd"/>
      <w:r>
        <w:t xml:space="preserve"> and replace the formula for Default with the following</w:t>
      </w:r>
      <w:r w:rsidR="00BB72B4">
        <w:t>:</w:t>
      </w:r>
    </w:p>
    <w:p w14:paraId="09FC2EFC" w14:textId="5954E230" w:rsidR="00B17D6F" w:rsidRDefault="002445F2" w:rsidP="002445F2">
      <w:pPr>
        <w:pStyle w:val="Code"/>
      </w:pPr>
      <w:proofErr w:type="spellStart"/>
      <w:proofErr w:type="gramStart"/>
      <w:r w:rsidRPr="002445F2">
        <w:t>LookUp</w:t>
      </w:r>
      <w:proofErr w:type="spellEnd"/>
      <w:r w:rsidRPr="002445F2">
        <w:t>(</w:t>
      </w:r>
      <w:proofErr w:type="gramEnd"/>
      <w:r w:rsidRPr="002445F2">
        <w:t xml:space="preserve">'Object Detection </w:t>
      </w:r>
      <w:proofErr w:type="spellStart"/>
      <w:r w:rsidRPr="002445F2">
        <w:t>Products',Name</w:t>
      </w:r>
      <w:proofErr w:type="spellEnd"/>
      <w:r w:rsidRPr="002445F2">
        <w:t xml:space="preserve"> = </w:t>
      </w:r>
      <w:proofErr w:type="spellStart"/>
      <w:r w:rsidRPr="002445F2">
        <w:t>ThisItem.Name</w:t>
      </w:r>
      <w:proofErr w:type="spellEnd"/>
      <w:r w:rsidRPr="002445F2">
        <w:t>).'Inventory Total'</w:t>
      </w:r>
    </w:p>
    <w:p w14:paraId="16FC1FB6" w14:textId="752BA01D" w:rsidR="00B17D6F" w:rsidRDefault="002445F2" w:rsidP="00B17D6F">
      <w:r>
        <w:rPr>
          <w:noProof/>
        </w:rPr>
        <w:drawing>
          <wp:inline distT="0" distB="0" distL="0" distR="0" wp14:anchorId="25AA5C44" wp14:editId="3F7E7949">
            <wp:extent cx="5943600" cy="828675"/>
            <wp:effectExtent l="19050" t="19050" r="19050"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828675"/>
                    </a:xfrm>
                    <a:prstGeom prst="rect">
                      <a:avLst/>
                    </a:prstGeom>
                    <a:ln>
                      <a:solidFill>
                        <a:schemeClr val="accent1"/>
                      </a:solidFill>
                    </a:ln>
                  </pic:spPr>
                </pic:pic>
              </a:graphicData>
            </a:graphic>
          </wp:inline>
        </w:drawing>
      </w:r>
      <w:r w:rsidR="006703F3">
        <w:br/>
      </w:r>
    </w:p>
    <w:p w14:paraId="3B5AC181" w14:textId="77777777" w:rsidR="006703F3" w:rsidRDefault="00B17D6F" w:rsidP="00A81C66">
      <w:pPr>
        <w:pStyle w:val="ListParagraph"/>
        <w:numPr>
          <w:ilvl w:val="0"/>
          <w:numId w:val="3"/>
        </w:numPr>
      </w:pPr>
      <w:r>
        <w:t>Select the other label (the one that shows at the bottom of the screen) and replace its text with the following:</w:t>
      </w:r>
    </w:p>
    <w:p w14:paraId="4C4C7FAA" w14:textId="02E0717A" w:rsidR="006703F3" w:rsidRPr="002B410D" w:rsidRDefault="006703F3" w:rsidP="006703F3">
      <w:pPr>
        <w:pStyle w:val="Code"/>
        <w:rPr>
          <w:rFonts w:ascii="Cambria" w:hAnsi="Cambria"/>
          <w:sz w:val="22"/>
        </w:rPr>
      </w:pPr>
      <w:bookmarkStart w:id="2" w:name="_Hlk10120249"/>
      <w:proofErr w:type="spellStart"/>
      <w:r>
        <w:t>usermessage</w:t>
      </w:r>
      <w:proofErr w:type="spellEnd"/>
    </w:p>
    <w:bookmarkEnd w:id="2"/>
    <w:p w14:paraId="5F6D8761" w14:textId="2526B942" w:rsidR="00B17D6F" w:rsidRDefault="00B17D6F" w:rsidP="00B17D6F">
      <w:r>
        <w:rPr>
          <w:noProof/>
        </w:rPr>
        <w:lastRenderedPageBreak/>
        <w:drawing>
          <wp:inline distT="0" distB="0" distL="0" distR="0" wp14:anchorId="55508F7B" wp14:editId="7588322F">
            <wp:extent cx="5267364" cy="1338272"/>
            <wp:effectExtent l="19050" t="19050" r="9525" b="146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67364" cy="1338272"/>
                    </a:xfrm>
                    <a:prstGeom prst="rect">
                      <a:avLst/>
                    </a:prstGeom>
                    <a:ln>
                      <a:solidFill>
                        <a:schemeClr val="accent1"/>
                      </a:solidFill>
                    </a:ln>
                  </pic:spPr>
                </pic:pic>
              </a:graphicData>
            </a:graphic>
          </wp:inline>
        </w:drawing>
      </w:r>
      <w:r w:rsidR="006703F3">
        <w:br/>
      </w:r>
    </w:p>
    <w:p w14:paraId="1CE29FA4" w14:textId="6DBE21A1" w:rsidR="00B17D6F" w:rsidRDefault="00B17D6F" w:rsidP="00A81C66">
      <w:pPr>
        <w:pStyle w:val="ListParagraph"/>
        <w:numPr>
          <w:ilvl w:val="0"/>
          <w:numId w:val="3"/>
        </w:numPr>
      </w:pPr>
      <w:r>
        <w:t xml:space="preserve"> You’ll notice that area now looks blank.  We will configure that message in our next step.</w:t>
      </w:r>
    </w:p>
    <w:p w14:paraId="22BB1908" w14:textId="08B7D913" w:rsidR="00B17D6F" w:rsidRDefault="002445F2" w:rsidP="00B17D6F">
      <w:r>
        <w:rPr>
          <w:noProof/>
        </w:rPr>
        <w:drawing>
          <wp:inline distT="0" distB="0" distL="0" distR="0" wp14:anchorId="100F71CA" wp14:editId="181E518D">
            <wp:extent cx="2875648" cy="4928695"/>
            <wp:effectExtent l="19050" t="19050" r="20320" b="247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03917" cy="4977146"/>
                    </a:xfrm>
                    <a:prstGeom prst="rect">
                      <a:avLst/>
                    </a:prstGeom>
                    <a:ln>
                      <a:solidFill>
                        <a:schemeClr val="accent1"/>
                      </a:solidFill>
                    </a:ln>
                  </pic:spPr>
                </pic:pic>
              </a:graphicData>
            </a:graphic>
          </wp:inline>
        </w:drawing>
      </w:r>
      <w:r w:rsidR="006703F3">
        <w:br/>
      </w:r>
    </w:p>
    <w:p w14:paraId="69339B6D" w14:textId="2251D0F1" w:rsidR="009E1795" w:rsidRDefault="00B17D6F" w:rsidP="00A81C66">
      <w:pPr>
        <w:pStyle w:val="ListParagraph"/>
        <w:numPr>
          <w:ilvl w:val="0"/>
          <w:numId w:val="3"/>
        </w:numPr>
      </w:pPr>
      <w:r>
        <w:t xml:space="preserve">Select the button control and replace the </w:t>
      </w:r>
      <w:proofErr w:type="spellStart"/>
      <w:r>
        <w:t>OnSelect</w:t>
      </w:r>
      <w:proofErr w:type="spellEnd"/>
      <w:r>
        <w:t xml:space="preserve"> with the following</w:t>
      </w:r>
      <w:r w:rsidR="00BB72B4">
        <w:t>:</w:t>
      </w:r>
    </w:p>
    <w:p w14:paraId="37C96034" w14:textId="75FFD21F" w:rsidR="000B4700" w:rsidRDefault="000B4700" w:rsidP="000B4700">
      <w:pPr>
        <w:pStyle w:val="Code"/>
      </w:pPr>
      <w:proofErr w:type="spellStart"/>
      <w:proofErr w:type="gramStart"/>
      <w:r w:rsidRPr="000B4700">
        <w:t>ForAll</w:t>
      </w:r>
      <w:proofErr w:type="spellEnd"/>
      <w:r w:rsidRPr="000B4700">
        <w:t>(</w:t>
      </w:r>
      <w:proofErr w:type="spellStart"/>
      <w:proofErr w:type="gramEnd"/>
      <w:r w:rsidRPr="000B4700">
        <w:t>productGallery.AllItems,Patch</w:t>
      </w:r>
      <w:proofErr w:type="spellEnd"/>
      <w:r w:rsidRPr="000B4700">
        <w:t>('Object Detection Products',</w:t>
      </w:r>
      <w:proofErr w:type="spellStart"/>
      <w:r w:rsidRPr="000B4700">
        <w:t>LookUp</w:t>
      </w:r>
      <w:proofErr w:type="spellEnd"/>
      <w:r w:rsidRPr="000B4700">
        <w:t xml:space="preserve">('Object Detection </w:t>
      </w:r>
      <w:proofErr w:type="spellStart"/>
      <w:r w:rsidRPr="000B4700">
        <w:t>Products',Name</w:t>
      </w:r>
      <w:proofErr w:type="spellEnd"/>
      <w:r w:rsidRPr="000B4700">
        <w:t xml:space="preserve">=DisplayName),{'Inventory </w:t>
      </w:r>
      <w:proofErr w:type="spellStart"/>
      <w:r w:rsidRPr="000B4700">
        <w:lastRenderedPageBreak/>
        <w:t>Total':Value</w:t>
      </w:r>
      <w:proofErr w:type="spellEnd"/>
      <w:r w:rsidRPr="000B4700">
        <w:t>(</w:t>
      </w:r>
      <w:proofErr w:type="spellStart"/>
      <w:r w:rsidRPr="000B4700">
        <w:t>inventoryInput.Text</w:t>
      </w:r>
      <w:proofErr w:type="spellEnd"/>
      <w:r w:rsidRPr="000B4700">
        <w:t>)}));Set(</w:t>
      </w:r>
      <w:proofErr w:type="spellStart"/>
      <w:r w:rsidRPr="000B4700">
        <w:t>usermessage</w:t>
      </w:r>
      <w:proofErr w:type="spellEnd"/>
      <w:r w:rsidRPr="000B4700">
        <w:t xml:space="preserve">,"Updated " &amp; </w:t>
      </w:r>
      <w:proofErr w:type="spellStart"/>
      <w:r w:rsidRPr="000B4700">
        <w:t>CountRows</w:t>
      </w:r>
      <w:proofErr w:type="spellEnd"/>
      <w:r w:rsidRPr="000B4700">
        <w:t>(</w:t>
      </w:r>
      <w:proofErr w:type="spellStart"/>
      <w:r w:rsidRPr="000B4700">
        <w:t>productGallery.AllItems</w:t>
      </w:r>
      <w:proofErr w:type="spellEnd"/>
      <w:r w:rsidRPr="000B4700">
        <w:t>) &amp;  " items")</w:t>
      </w:r>
    </w:p>
    <w:p w14:paraId="4A594A11" w14:textId="6DB9DCB1" w:rsidR="009E1795" w:rsidRDefault="0068464B" w:rsidP="009E1795">
      <w:r>
        <w:rPr>
          <w:noProof/>
        </w:rPr>
        <w:drawing>
          <wp:inline distT="0" distB="0" distL="0" distR="0" wp14:anchorId="0E54677E" wp14:editId="409CC124">
            <wp:extent cx="5526867" cy="474153"/>
            <wp:effectExtent l="19050" t="19050" r="17145" b="215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63257" cy="477275"/>
                    </a:xfrm>
                    <a:prstGeom prst="rect">
                      <a:avLst/>
                    </a:prstGeom>
                    <a:ln>
                      <a:solidFill>
                        <a:schemeClr val="accent1"/>
                      </a:solidFill>
                    </a:ln>
                  </pic:spPr>
                </pic:pic>
              </a:graphicData>
            </a:graphic>
          </wp:inline>
        </w:drawing>
      </w:r>
    </w:p>
    <w:p w14:paraId="1C72CE59" w14:textId="180DBB81" w:rsidR="009E1795" w:rsidRDefault="009E1795" w:rsidP="00A81C66">
      <w:pPr>
        <w:pStyle w:val="ListParagraph"/>
        <w:numPr>
          <w:ilvl w:val="0"/>
          <w:numId w:val="3"/>
        </w:numPr>
      </w:pPr>
      <w:r>
        <w:t>Play the app again.</w:t>
      </w:r>
    </w:p>
    <w:p w14:paraId="61DEFEFB" w14:textId="1256B7BA" w:rsidR="00A6178D" w:rsidRDefault="00A6178D" w:rsidP="00A81C66">
      <w:pPr>
        <w:pStyle w:val="ListParagraph"/>
        <w:numPr>
          <w:ilvl w:val="0"/>
          <w:numId w:val="3"/>
        </w:numPr>
      </w:pPr>
      <w:r>
        <w:t>Click Detect.</w:t>
      </w:r>
    </w:p>
    <w:p w14:paraId="23D32893" w14:textId="0EB3F68D" w:rsidR="00A6178D" w:rsidRDefault="00A6178D" w:rsidP="00A6178D">
      <w:r>
        <w:rPr>
          <w:noProof/>
        </w:rPr>
        <w:drawing>
          <wp:inline distT="0" distB="0" distL="0" distR="0" wp14:anchorId="29063EEA" wp14:editId="09C75803">
            <wp:extent cx="3519516" cy="2778214"/>
            <wp:effectExtent l="19050" t="19050" r="24130" b="222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32273" cy="2788284"/>
                    </a:xfrm>
                    <a:prstGeom prst="rect">
                      <a:avLst/>
                    </a:prstGeom>
                    <a:ln>
                      <a:solidFill>
                        <a:schemeClr val="accent1"/>
                      </a:solidFill>
                    </a:ln>
                  </pic:spPr>
                </pic:pic>
              </a:graphicData>
            </a:graphic>
          </wp:inline>
        </w:drawing>
      </w:r>
    </w:p>
    <w:p w14:paraId="60A216CC" w14:textId="06B509AE" w:rsidR="009E1795" w:rsidRDefault="00A6178D" w:rsidP="00A81C66">
      <w:pPr>
        <w:pStyle w:val="ListParagraph"/>
        <w:numPr>
          <w:ilvl w:val="0"/>
          <w:numId w:val="3"/>
        </w:numPr>
      </w:pPr>
      <w:r>
        <w:t xml:space="preserve">Select an </w:t>
      </w:r>
      <w:r w:rsidR="009E1795">
        <w:t>image to evaluate.</w:t>
      </w:r>
    </w:p>
    <w:p w14:paraId="6A4113ED" w14:textId="6E30612C" w:rsidR="00A6178D" w:rsidRDefault="00A6178D" w:rsidP="00A6178D">
      <w:r>
        <w:rPr>
          <w:noProof/>
        </w:rPr>
        <w:drawing>
          <wp:inline distT="0" distB="0" distL="0" distR="0" wp14:anchorId="510CC48D" wp14:editId="7DD3F938">
            <wp:extent cx="5943600" cy="1924685"/>
            <wp:effectExtent l="19050" t="19050" r="19050" b="184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924685"/>
                    </a:xfrm>
                    <a:prstGeom prst="rect">
                      <a:avLst/>
                    </a:prstGeom>
                    <a:ln>
                      <a:solidFill>
                        <a:schemeClr val="accent1"/>
                      </a:solidFill>
                    </a:ln>
                  </pic:spPr>
                </pic:pic>
              </a:graphicData>
            </a:graphic>
          </wp:inline>
        </w:drawing>
      </w:r>
    </w:p>
    <w:p w14:paraId="7BC6AE5E" w14:textId="5C5120C5" w:rsidR="009E1795" w:rsidRDefault="00A6178D" w:rsidP="00A81C66">
      <w:pPr>
        <w:pStyle w:val="ListParagraph"/>
        <w:numPr>
          <w:ilvl w:val="0"/>
          <w:numId w:val="3"/>
        </w:numPr>
      </w:pPr>
      <w:r>
        <w:t>Update the quantity for the correct product and click Update.</w:t>
      </w:r>
    </w:p>
    <w:p w14:paraId="2F62FEA8" w14:textId="3301637D" w:rsidR="00A6178D" w:rsidRDefault="00A6178D" w:rsidP="00A6178D">
      <w:r>
        <w:rPr>
          <w:noProof/>
        </w:rPr>
        <w:lastRenderedPageBreak/>
        <w:drawing>
          <wp:inline distT="0" distB="0" distL="0" distR="0" wp14:anchorId="018359C3" wp14:editId="269B41D4">
            <wp:extent cx="2042713" cy="3422124"/>
            <wp:effectExtent l="19050" t="19050" r="15240" b="260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101516" cy="3520636"/>
                    </a:xfrm>
                    <a:prstGeom prst="rect">
                      <a:avLst/>
                    </a:prstGeom>
                    <a:ln>
                      <a:solidFill>
                        <a:schemeClr val="accent1"/>
                      </a:solidFill>
                    </a:ln>
                  </pic:spPr>
                </pic:pic>
              </a:graphicData>
            </a:graphic>
          </wp:inline>
        </w:drawing>
      </w:r>
    </w:p>
    <w:p w14:paraId="575290AB" w14:textId="75442C33" w:rsidR="00A6178D" w:rsidRDefault="00A6178D" w:rsidP="00A81C66">
      <w:pPr>
        <w:pStyle w:val="ListParagraph"/>
        <w:numPr>
          <w:ilvl w:val="0"/>
          <w:numId w:val="3"/>
        </w:numPr>
      </w:pPr>
      <w:r>
        <w:t>The bottom should show a message now.</w:t>
      </w:r>
    </w:p>
    <w:p w14:paraId="3CBF6B10" w14:textId="56DD6686" w:rsidR="00250582" w:rsidRDefault="00A6178D">
      <w:r>
        <w:rPr>
          <w:noProof/>
        </w:rPr>
        <w:drawing>
          <wp:inline distT="0" distB="0" distL="0" distR="0" wp14:anchorId="7CB44D1A" wp14:editId="1A21CD00">
            <wp:extent cx="2042160" cy="3763710"/>
            <wp:effectExtent l="19050" t="19050" r="15240" b="273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068135" cy="3811583"/>
                    </a:xfrm>
                    <a:prstGeom prst="rect">
                      <a:avLst/>
                    </a:prstGeom>
                    <a:ln>
                      <a:solidFill>
                        <a:schemeClr val="accent1"/>
                      </a:solidFill>
                    </a:ln>
                  </pic:spPr>
                </pic:pic>
              </a:graphicData>
            </a:graphic>
          </wp:inline>
        </w:drawing>
      </w:r>
    </w:p>
    <w:sectPr w:rsidR="002505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E44C57"/>
    <w:multiLevelType w:val="hybridMultilevel"/>
    <w:tmpl w:val="7270C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3869A7"/>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681706"/>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1NzQ1NzYzMTRS0lEKTi0uzszPAykwqgUArg7cQCwAAAA="/>
  </w:docVars>
  <w:rsids>
    <w:rsidRoot w:val="00937FEE"/>
    <w:rsid w:val="00031984"/>
    <w:rsid w:val="000B3A22"/>
    <w:rsid w:val="000B4700"/>
    <w:rsid w:val="000C6619"/>
    <w:rsid w:val="000F3E43"/>
    <w:rsid w:val="00102E16"/>
    <w:rsid w:val="00127708"/>
    <w:rsid w:val="00180983"/>
    <w:rsid w:val="001A72C3"/>
    <w:rsid w:val="001F6209"/>
    <w:rsid w:val="002445F2"/>
    <w:rsid w:val="00250582"/>
    <w:rsid w:val="002717A2"/>
    <w:rsid w:val="00291F11"/>
    <w:rsid w:val="0033675D"/>
    <w:rsid w:val="00367B6B"/>
    <w:rsid w:val="003B4B8F"/>
    <w:rsid w:val="003D0A34"/>
    <w:rsid w:val="00404561"/>
    <w:rsid w:val="00426ECD"/>
    <w:rsid w:val="004456AC"/>
    <w:rsid w:val="00490E31"/>
    <w:rsid w:val="005773AE"/>
    <w:rsid w:val="0058599D"/>
    <w:rsid w:val="006229AF"/>
    <w:rsid w:val="00623FCB"/>
    <w:rsid w:val="0064286A"/>
    <w:rsid w:val="006703F3"/>
    <w:rsid w:val="0068464B"/>
    <w:rsid w:val="00770188"/>
    <w:rsid w:val="007913A7"/>
    <w:rsid w:val="0079791E"/>
    <w:rsid w:val="00842BB6"/>
    <w:rsid w:val="00844812"/>
    <w:rsid w:val="00882BC8"/>
    <w:rsid w:val="008C2D03"/>
    <w:rsid w:val="008E42AC"/>
    <w:rsid w:val="008F4AC2"/>
    <w:rsid w:val="00911E79"/>
    <w:rsid w:val="00937FEE"/>
    <w:rsid w:val="009A16A5"/>
    <w:rsid w:val="009C6730"/>
    <w:rsid w:val="009C6A59"/>
    <w:rsid w:val="009E1795"/>
    <w:rsid w:val="00A577D6"/>
    <w:rsid w:val="00A6034F"/>
    <w:rsid w:val="00A6178D"/>
    <w:rsid w:val="00A81C66"/>
    <w:rsid w:val="00AA1E7D"/>
    <w:rsid w:val="00AC18A8"/>
    <w:rsid w:val="00B17D6F"/>
    <w:rsid w:val="00B821DF"/>
    <w:rsid w:val="00BB0DC6"/>
    <w:rsid w:val="00BB72B4"/>
    <w:rsid w:val="00C51F35"/>
    <w:rsid w:val="00C9173F"/>
    <w:rsid w:val="00CC4BDA"/>
    <w:rsid w:val="00D6381F"/>
    <w:rsid w:val="00D705A0"/>
    <w:rsid w:val="00D8036A"/>
    <w:rsid w:val="00D856DE"/>
    <w:rsid w:val="00D976DA"/>
    <w:rsid w:val="00DA295B"/>
    <w:rsid w:val="00DB5C07"/>
    <w:rsid w:val="00E37F6A"/>
    <w:rsid w:val="00E73012"/>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67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1C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E31"/>
    <w:pPr>
      <w:ind w:left="720"/>
      <w:contextualSpacing/>
    </w:pPr>
  </w:style>
  <w:style w:type="character" w:customStyle="1" w:styleId="Heading1Char">
    <w:name w:val="Heading 1 Char"/>
    <w:basedOn w:val="DefaultParagraphFont"/>
    <w:link w:val="Heading1"/>
    <w:uiPriority w:val="9"/>
    <w:rsid w:val="009C673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A1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E7D"/>
    <w:rPr>
      <w:rFonts w:ascii="Segoe UI" w:hAnsi="Segoe UI" w:cs="Segoe UI"/>
      <w:sz w:val="18"/>
      <w:szCs w:val="18"/>
    </w:rPr>
  </w:style>
  <w:style w:type="paragraph" w:customStyle="1" w:styleId="Code">
    <w:name w:val="Code"/>
    <w:basedOn w:val="Normal"/>
    <w:qFormat/>
    <w:rsid w:val="006703F3"/>
    <w:pPr>
      <w:shd w:val="clear" w:color="auto" w:fill="F2F2F2" w:themeFill="background1" w:themeFillShade="F2"/>
      <w:spacing w:before="120" w:after="120" w:line="348" w:lineRule="auto"/>
      <w:ind w:left="432" w:right="144"/>
      <w:contextualSpacing/>
    </w:pPr>
    <w:rPr>
      <w:rFonts w:ascii="Consolas" w:hAnsi="Consolas"/>
      <w:sz w:val="20"/>
      <w:szCs w:val="23"/>
    </w:rPr>
  </w:style>
  <w:style w:type="character" w:styleId="CommentReference">
    <w:name w:val="annotation reference"/>
    <w:basedOn w:val="DefaultParagraphFont"/>
    <w:uiPriority w:val="99"/>
    <w:semiHidden/>
    <w:unhideWhenUsed/>
    <w:rsid w:val="0058599D"/>
    <w:rPr>
      <w:sz w:val="16"/>
      <w:szCs w:val="16"/>
    </w:rPr>
  </w:style>
  <w:style w:type="paragraph" w:styleId="CommentText">
    <w:name w:val="annotation text"/>
    <w:basedOn w:val="Normal"/>
    <w:link w:val="CommentTextChar"/>
    <w:uiPriority w:val="99"/>
    <w:semiHidden/>
    <w:unhideWhenUsed/>
    <w:rsid w:val="0058599D"/>
    <w:pPr>
      <w:spacing w:line="240" w:lineRule="auto"/>
    </w:pPr>
    <w:rPr>
      <w:sz w:val="20"/>
      <w:szCs w:val="20"/>
    </w:rPr>
  </w:style>
  <w:style w:type="character" w:customStyle="1" w:styleId="CommentTextChar">
    <w:name w:val="Comment Text Char"/>
    <w:basedOn w:val="DefaultParagraphFont"/>
    <w:link w:val="CommentText"/>
    <w:uiPriority w:val="99"/>
    <w:semiHidden/>
    <w:rsid w:val="0058599D"/>
    <w:rPr>
      <w:sz w:val="20"/>
      <w:szCs w:val="20"/>
    </w:rPr>
  </w:style>
  <w:style w:type="paragraph" w:styleId="CommentSubject">
    <w:name w:val="annotation subject"/>
    <w:basedOn w:val="CommentText"/>
    <w:next w:val="CommentText"/>
    <w:link w:val="CommentSubjectChar"/>
    <w:uiPriority w:val="99"/>
    <w:semiHidden/>
    <w:unhideWhenUsed/>
    <w:rsid w:val="0058599D"/>
    <w:rPr>
      <w:b/>
      <w:bCs/>
    </w:rPr>
  </w:style>
  <w:style w:type="character" w:customStyle="1" w:styleId="CommentSubjectChar">
    <w:name w:val="Comment Subject Char"/>
    <w:basedOn w:val="CommentTextChar"/>
    <w:link w:val="CommentSubject"/>
    <w:uiPriority w:val="99"/>
    <w:semiHidden/>
    <w:rsid w:val="0058599D"/>
    <w:rPr>
      <w:b/>
      <w:bCs/>
      <w:sz w:val="20"/>
      <w:szCs w:val="20"/>
    </w:rPr>
  </w:style>
  <w:style w:type="character" w:customStyle="1" w:styleId="Heading2Char">
    <w:name w:val="Heading 2 Char"/>
    <w:basedOn w:val="DefaultParagraphFont"/>
    <w:link w:val="Heading2"/>
    <w:uiPriority w:val="9"/>
    <w:rsid w:val="00A81C6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image" Target="media/image64.png"/><Relationship Id="rId7" Type="http://schemas.openxmlformats.org/officeDocument/2006/relationships/image" Target="media/image3.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61" Type="http://schemas.openxmlformats.org/officeDocument/2006/relationships/image" Target="media/image57.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9</TotalTime>
  <Pages>29</Pages>
  <Words>978</Words>
  <Characters>557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Julie Yack</cp:lastModifiedBy>
  <cp:revision>28</cp:revision>
  <dcterms:created xsi:type="dcterms:W3CDTF">2019-05-24T15:47:00Z</dcterms:created>
  <dcterms:modified xsi:type="dcterms:W3CDTF">2019-06-07T16:20:00Z</dcterms:modified>
</cp:coreProperties>
</file>